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6EA3A" w14:textId="77777777" w:rsidR="008F7FAC" w:rsidRPr="00764EEC" w:rsidRDefault="008F7FAC" w:rsidP="008F7FAC">
      <w:pPr>
        <w:pBdr>
          <w:between w:val="nil"/>
        </w:pBdr>
        <w:spacing w:line="240" w:lineRule="auto"/>
        <w:ind w:left="-2" w:firstLineChars="0" w:firstLine="0"/>
        <w:jc w:val="center"/>
        <w:rPr>
          <w:rFonts w:ascii="HGP創英角ｺﾞｼｯｸUB" w:eastAsia="HGP創英角ｺﾞｼｯｸUB" w:hAnsi="HGP創英角ｺﾞｼｯｸUB" w:cs="HGP創英角ｺﾞｼｯｸUB"/>
          <w:sz w:val="28"/>
          <w:szCs w:val="28"/>
        </w:rPr>
      </w:pPr>
      <w:r w:rsidRPr="00764EEC">
        <w:rPr>
          <w:rFonts w:ascii="HGP創英角ｺﾞｼｯｸUB" w:eastAsia="HGP創英角ｺﾞｼｯｸUB" w:hAnsi="HGP創英角ｺﾞｼｯｸUB" w:cs="HGP創英角ｺﾞｼｯｸUB" w:hint="eastAsia"/>
          <w:sz w:val="28"/>
          <w:szCs w:val="28"/>
        </w:rPr>
        <w:t>いのちをつなぐ未来館</w:t>
      </w:r>
    </w:p>
    <w:p w14:paraId="303499CC" w14:textId="32969825" w:rsidR="008F7FAC" w:rsidRPr="00E542DE" w:rsidRDefault="008F7FAC" w:rsidP="008F7FAC">
      <w:pPr>
        <w:pBdr>
          <w:between w:val="nil"/>
        </w:pBdr>
        <w:spacing w:line="240" w:lineRule="auto"/>
        <w:ind w:left="2" w:hanging="4"/>
        <w:jc w:val="center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オンライン語り部・遠隔授業</w:t>
      </w:r>
      <w:r w:rsidRPr="00E542DE"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  <w:t xml:space="preserve">　</w:t>
      </w: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申込要項</w:t>
      </w:r>
    </w:p>
    <w:p w14:paraId="7E3170DC" w14:textId="77777777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</w:p>
    <w:p w14:paraId="4AD17AA9" w14:textId="12C72DB7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&lt;お申し込みの流れ&gt;</w:t>
      </w:r>
    </w:p>
    <w:p w14:paraId="09BD643C" w14:textId="77777777" w:rsidR="00F407B5" w:rsidRPr="00F407B5" w:rsidRDefault="00F407B5" w:rsidP="00F407B5">
      <w:pPr>
        <w:pStyle w:val="af4"/>
        <w:numPr>
          <w:ilvl w:val="0"/>
          <w:numId w:val="2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HGP創英角ｺﾞｼｯｸUB"/>
          <w:sz w:val="22"/>
        </w:rPr>
      </w:pPr>
      <w:r w:rsidRPr="00F407B5">
        <w:rPr>
          <w:rFonts w:ascii="BIZ UDPゴシック" w:eastAsia="BIZ UDPゴシック" w:hAnsi="BIZ UDPゴシック" w:cs="HGP創英角ｺﾞｼｯｸUB" w:hint="eastAsia"/>
          <w:sz w:val="22"/>
        </w:rPr>
        <w:t>次ページの「申込書」の太枠内の記入欄、すべてにご記入をお願いします。（PC作成でも、手書きでも構いません。）記入後、FAXまたは、メールにて、「いのちをつなぐ未来館」宛にお送りください。</w:t>
      </w:r>
    </w:p>
    <w:p w14:paraId="41BAFDDB" w14:textId="77777777" w:rsidR="00F407B5" w:rsidRPr="00F407B5" w:rsidRDefault="00F407B5" w:rsidP="00F407B5">
      <w:pPr>
        <w:pStyle w:val="af4"/>
        <w:numPr>
          <w:ilvl w:val="0"/>
          <w:numId w:val="2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HGP創英角ｺﾞｼｯｸUB"/>
          <w:sz w:val="22"/>
        </w:rPr>
      </w:pPr>
      <w:r w:rsidRPr="00F407B5">
        <w:rPr>
          <w:rFonts w:ascii="BIZ UDPゴシック" w:eastAsia="BIZ UDPゴシック" w:hAnsi="BIZ UDPゴシック" w:cs="HGP創英角ｺﾞｼｯｸUB" w:hint="eastAsia"/>
          <w:sz w:val="22"/>
        </w:rPr>
        <w:t>お申し込み日より３営業日以内に、「いのちをつなぐ未来館」より申し込み内容確認のご連絡をさせていただきます。その際、下記の計算式に基づく金額に関してもご提示致します。（FAXでお申し込みの場合はFAXにて、メール申し込みの場合にはメールにてご確認させていただきます。また、場合によって、お電話にてご確認させていただく場合もございます。）</w:t>
      </w:r>
    </w:p>
    <w:p w14:paraId="34B64706" w14:textId="2BF4AB80" w:rsidR="008F7FAC" w:rsidRPr="00665880" w:rsidRDefault="008F7FAC" w:rsidP="00BC4EFD">
      <w:pPr>
        <w:pStyle w:val="af4"/>
        <w:numPr>
          <w:ilvl w:val="0"/>
          <w:numId w:val="2"/>
        </w:numPr>
        <w:pBdr>
          <w:between w:val="nil"/>
        </w:pBdr>
        <w:ind w:leftChars="0"/>
        <w:jc w:val="left"/>
        <w:rPr>
          <w:rFonts w:ascii="BIZ UDPゴシック" w:eastAsia="BIZ UDPゴシック" w:hAnsi="BIZ UDPゴシック" w:cs="HGP創英角ｺﾞｼｯｸUB"/>
          <w:sz w:val="22"/>
        </w:rPr>
      </w:pPr>
      <w:r w:rsidRPr="00665880">
        <w:rPr>
          <w:rFonts w:ascii="BIZ UDPゴシック" w:eastAsia="BIZ UDPゴシック" w:hAnsi="BIZ UDPゴシック" w:cs="HGP創英角ｺﾞｼｯｸUB" w:hint="eastAsia"/>
          <w:sz w:val="22"/>
        </w:rPr>
        <w:t>プログラム実施後、ご担当者様宛</w:t>
      </w:r>
      <w:r w:rsidR="00665880" w:rsidRPr="00665880">
        <w:rPr>
          <w:rFonts w:ascii="BIZ UDPゴシック" w:eastAsia="BIZ UDPゴシック" w:hAnsi="BIZ UDPゴシック" w:cs="HGP創英角ｺﾞｼｯｸUB" w:hint="eastAsia"/>
          <w:sz w:val="22"/>
        </w:rPr>
        <w:t>にて</w:t>
      </w:r>
      <w:r w:rsidRPr="00665880">
        <w:rPr>
          <w:rFonts w:ascii="BIZ UDPゴシック" w:eastAsia="BIZ UDPゴシック" w:hAnsi="BIZ UDPゴシック" w:cs="HGP創英角ｺﾞｼｯｸUB" w:hint="eastAsia"/>
          <w:sz w:val="22"/>
        </w:rPr>
        <w:t>ご請求書を発行させていただきます。プログラム実施の</w:t>
      </w:r>
      <w:r w:rsidRPr="00665880">
        <w:rPr>
          <w:rFonts w:ascii="BIZ UDPゴシック" w:eastAsia="BIZ UDPゴシック" w:hAnsi="BIZ UDPゴシック" w:cs="HGP創英角ｺﾞｼｯｸUB" w:hint="eastAsia"/>
          <w:sz w:val="22"/>
          <w:u w:val="single"/>
        </w:rPr>
        <w:t>翌月末</w:t>
      </w:r>
      <w:r w:rsidRPr="00665880">
        <w:rPr>
          <w:rFonts w:ascii="BIZ UDPゴシック" w:eastAsia="BIZ UDPゴシック" w:hAnsi="BIZ UDPゴシック" w:cs="HGP創英角ｺﾞｼｯｸUB" w:hint="eastAsia"/>
          <w:sz w:val="22"/>
        </w:rPr>
        <w:t>までの期限にて、当社銀行口座へのお振込みをお願い致します。</w:t>
      </w:r>
    </w:p>
    <w:p w14:paraId="4FCF7C68" w14:textId="77777777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</w:p>
    <w:p w14:paraId="0B83BC20" w14:textId="77777777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&lt;注意事項&gt;</w:t>
      </w:r>
    </w:p>
    <w:p w14:paraId="57D4C328" w14:textId="76CD16E0" w:rsid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録画・録音はご遠慮ください。</w:t>
      </w:r>
    </w:p>
    <w:p w14:paraId="34F38DDB" w14:textId="09B66391" w:rsidR="00DC2B41" w:rsidRDefault="00DC2B41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オンライン語り部・遠隔授業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の二次利用、転載はご遠慮ください。</w:t>
      </w:r>
    </w:p>
    <w:p w14:paraId="35165B43" w14:textId="46E13F1B" w:rsidR="00DC2B41" w:rsidRPr="008F7FAC" w:rsidRDefault="00DC2B41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使用するツールは「</w:t>
      </w:r>
      <w:r>
        <w:rPr>
          <w:rFonts w:ascii="BIZ UDPゴシック" w:eastAsia="BIZ UDPゴシック" w:hAnsi="BIZ UDPゴシック" w:cs="HGP創英角ｺﾞｼｯｸUB"/>
          <w:sz w:val="22"/>
          <w:szCs w:val="22"/>
        </w:rPr>
        <w:t>Zoom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（ズーム）」に限らせていただきます。</w:t>
      </w:r>
    </w:p>
    <w:p w14:paraId="184FC3D4" w14:textId="77777777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申し込みは先着順とさせていただいておりますので、ご希望日時に添えない場合もございます。あらかじめご了承ください。</w:t>
      </w:r>
    </w:p>
    <w:p w14:paraId="47185DE1" w14:textId="3149596A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ご予約は、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語り部のスケジュール調整</w:t>
      </w: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の都合上、実施日１週間前までにお願い致します。</w:t>
      </w:r>
    </w:p>
    <w:p w14:paraId="0CD64D9E" w14:textId="77777777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  <w:u w:val="single"/>
        </w:rPr>
        <w:t>水曜日は休館日</w:t>
      </w: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の為、プログラムは実施しておりません。</w:t>
      </w:r>
    </w:p>
    <w:p w14:paraId="1DD75FFF" w14:textId="13283927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開館時間は、9:30～17:30</w:t>
      </w:r>
      <w:bookmarkStart w:id="0" w:name="_Hlk69939274"/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（冬季（11月～2月）は</w:t>
      </w:r>
      <w:r w:rsidR="00DC2B41"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9：30～17：00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）</w:t>
      </w:r>
      <w:bookmarkEnd w:id="0"/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となっております。最終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のスタート時間は、1</w:t>
      </w:r>
      <w:r w:rsidR="00DC2B41">
        <w:rPr>
          <w:rFonts w:ascii="BIZ UDPゴシック" w:eastAsia="BIZ UDPゴシック" w:hAnsi="BIZ UDPゴシック" w:cs="HGP創英角ｺﾞｼｯｸUB"/>
          <w:sz w:val="22"/>
          <w:szCs w:val="22"/>
        </w:rPr>
        <w:t>6:00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（冬季は1</w:t>
      </w:r>
      <w:r w:rsidR="00DC2B41">
        <w:rPr>
          <w:rFonts w:ascii="BIZ UDPゴシック" w:eastAsia="BIZ UDPゴシック" w:hAnsi="BIZ UDPゴシック" w:cs="HGP創英角ｺﾞｼｯｸUB"/>
          <w:sz w:val="22"/>
          <w:szCs w:val="22"/>
        </w:rPr>
        <w:t>5:30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）とさせていただきます。</w:t>
      </w:r>
    </w:p>
    <w:p w14:paraId="6A8A6D69" w14:textId="0925522E" w:rsid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</w:p>
    <w:p w14:paraId="77CE6D59" w14:textId="031BC42C" w:rsidR="00DC2B41" w:rsidRDefault="00DC2B41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＜テスト通話について＞</w:t>
      </w:r>
    </w:p>
    <w:p w14:paraId="79C1BD6F" w14:textId="645C7B88" w:rsidR="00DC2B41" w:rsidRPr="00DC2B41" w:rsidRDefault="00DC2B41" w:rsidP="00DC2B41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当日の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オンライン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での通話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をスムーズに行わせていただくために、実施日の前日までにテスト通話をさせて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いただいております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。</w:t>
      </w:r>
    </w:p>
    <w:p w14:paraId="188D4B3B" w14:textId="53DF69C2" w:rsidR="00DC2B41" w:rsidRPr="00DC2B41" w:rsidRDefault="00DC2B41" w:rsidP="00DC2B41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テスト通話のご希望日時を、申し込み用紙の記入欄にご記入ください。</w:t>
      </w:r>
    </w:p>
    <w:p w14:paraId="3129BD2E" w14:textId="55C6CBCB" w:rsidR="00DC2B41" w:rsidRPr="00DC2B41" w:rsidRDefault="00DC2B41" w:rsidP="00DC2B41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Zoom(ズーム)のアカウントをお持ちでない方は、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事前にアカウントを作成の上、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アプリを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パソコンにインストール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していただく必要がございます。</w:t>
      </w:r>
    </w:p>
    <w:p w14:paraId="6B8101CA" w14:textId="2AED9CE7" w:rsidR="00DC2B41" w:rsidRPr="00DC2B41" w:rsidRDefault="00DC2B41" w:rsidP="00DC2B41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Zoom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のアプリ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は公式ホームページからダウンロード可能です。</w:t>
      </w:r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（</w:t>
      </w:r>
      <w:hyperlink r:id="rId9" w:history="1">
        <w:r w:rsidRPr="00A623E4">
          <w:rPr>
            <w:rStyle w:val="a8"/>
            <w:rFonts w:ascii="BIZ UDPゴシック" w:eastAsia="BIZ UDPゴシック" w:hAnsi="BIZ UDPゴシック" w:cs="HGP創英角ｺﾞｼｯｸUB"/>
            <w:sz w:val="22"/>
            <w:szCs w:val="22"/>
          </w:rPr>
          <w:t>https://zoom.us/jp-jp/meetings.html</w:t>
        </w:r>
      </w:hyperlink>
      <w:r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）</w:t>
      </w:r>
    </w:p>
    <w:p w14:paraId="4B2D6427" w14:textId="09FF71A1" w:rsidR="00DC2B41" w:rsidRPr="00DC2B41" w:rsidRDefault="00DC2B41" w:rsidP="00E12E84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実施の際はあらかじめ、カメラ/マイク機能を「オン」にし、</w:t>
      </w:r>
      <w:r w:rsidR="004F6F8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お互いの映像が見られる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/音声が聞こえる状態に設定をお願いします。（Zoomのダウンロード/インストール方法は、</w:t>
      </w:r>
      <w:r w:rsidR="004F6F8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上記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ZoomのHPを</w:t>
      </w:r>
      <w:r w:rsidR="004F6F8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ご参照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ください</w:t>
      </w:r>
      <w:r w:rsidR="004F6F8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。</w:t>
      </w:r>
      <w:r w:rsidRP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）</w:t>
      </w:r>
    </w:p>
    <w:p w14:paraId="2628B659" w14:textId="77777777" w:rsidR="00DC2B41" w:rsidRPr="004F6F8C" w:rsidRDefault="00DC2B41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</w:p>
    <w:p w14:paraId="5B9442B0" w14:textId="0D6F14B2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＜料金体系（価格は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すべて</w:t>
      </w: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税込表記となっております）＞</w:t>
      </w:r>
    </w:p>
    <w:p w14:paraId="61CF4934" w14:textId="10CFFDAF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ご請求額は、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語り部費</w:t>
      </w: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＋参加者1名様あたりの参加費の合計額となっています。</w:t>
      </w:r>
    </w:p>
    <w:p w14:paraId="4568C4AC" w14:textId="3A3E5293" w:rsidR="00E12E84" w:rsidRPr="00E12E84" w:rsidRDefault="00E12E84" w:rsidP="00AE05FA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color w:val="FF0000"/>
          <w:sz w:val="22"/>
          <w:szCs w:val="22"/>
        </w:rPr>
      </w:pPr>
      <w:r w:rsidRPr="00E12E84"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</w:rPr>
        <w:t>※小・中学校・義務教育学校・高等学校・中等教育学校・高等専門学校または特別支援学校の小・中・高等部等に関しては、</w:t>
      </w:r>
      <w:r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</w:rPr>
        <w:t>料金を一律下記</w:t>
      </w:r>
      <w:r w:rsidR="00AE05FA"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</w:rPr>
        <w:t>を</w:t>
      </w:r>
      <w:r w:rsidR="00617808"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  <w:u w:val="single"/>
        </w:rPr>
        <w:t>半額</w:t>
      </w:r>
      <w:r w:rsidR="00617808"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</w:rPr>
        <w:t>とさ</w:t>
      </w:r>
      <w:r w:rsidR="00AE05FA" w:rsidRPr="00AE05FA"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</w:rPr>
        <w:t>せていただきます</w:t>
      </w:r>
      <w:r w:rsidRPr="00E12E84">
        <w:rPr>
          <w:rFonts w:ascii="BIZ UDPゴシック" w:eastAsia="BIZ UDPゴシック" w:hAnsi="BIZ UDPゴシック" w:cs="HGP創英角ｺﾞｼｯｸUB" w:hint="eastAsia"/>
          <w:color w:val="FF0000"/>
          <w:sz w:val="22"/>
          <w:szCs w:val="22"/>
        </w:rPr>
        <w:t>。</w:t>
      </w:r>
    </w:p>
    <w:p w14:paraId="4FF3507A" w14:textId="23ED3336" w:rsidR="008F7FAC" w:rsidRP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語り部費用に関しては、参加者様の人数に関係なく、一律</w:t>
      </w:r>
      <w:r w:rsidR="00DC2B41" w:rsidRPr="00E12E84">
        <w:rPr>
          <w:rFonts w:ascii="BIZ UDPゴシック" w:eastAsia="BIZ UDPゴシック" w:hAnsi="BIZ UDPゴシック" w:cs="HGP創英角ｺﾞｼｯｸUB" w:hint="eastAsia"/>
          <w:sz w:val="22"/>
          <w:szCs w:val="22"/>
          <w:u w:val="single"/>
        </w:rPr>
        <w:t>1</w:t>
      </w:r>
      <w:r w:rsidR="00DC2B41" w:rsidRPr="00E12E84">
        <w:rPr>
          <w:rFonts w:ascii="BIZ UDPゴシック" w:eastAsia="BIZ UDPゴシック" w:hAnsi="BIZ UDPゴシック" w:cs="HGP創英角ｺﾞｼｯｸUB"/>
          <w:sz w:val="22"/>
          <w:szCs w:val="22"/>
          <w:u w:val="single"/>
        </w:rPr>
        <w:t>0,000</w:t>
      </w:r>
      <w:r w:rsidR="00DC2B41" w:rsidRPr="00E12E84">
        <w:rPr>
          <w:rFonts w:ascii="BIZ UDPゴシック" w:eastAsia="BIZ UDPゴシック" w:hAnsi="BIZ UDPゴシック" w:cs="HGP創英角ｺﾞｼｯｸUB" w:hint="eastAsia"/>
          <w:sz w:val="22"/>
          <w:szCs w:val="22"/>
          <w:u w:val="single"/>
        </w:rPr>
        <w:t>円</w:t>
      </w:r>
      <w:r w:rsidR="00DC2B41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と</w:t>
      </w:r>
      <w:r w:rsidR="00AE05FA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なります。</w:t>
      </w:r>
    </w:p>
    <w:p w14:paraId="446340B2" w14:textId="51901195" w:rsidR="008F7FAC" w:rsidRDefault="008F7FAC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・</w:t>
      </w:r>
      <w:r w:rsidR="00F407B5">
        <w:rPr>
          <w:rFonts w:ascii="BIZ UDPゴシック" w:eastAsia="BIZ UDPゴシック" w:hAnsi="BIZ UDPゴシック" w:cs="HGP創英角ｺﾞｼｯｸUB" w:hint="eastAsia"/>
          <w:sz w:val="22"/>
          <w:szCs w:val="22"/>
        </w:rPr>
        <w:t>上記に加えた、</w:t>
      </w: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1名あたりの参加費は</w:t>
      </w:r>
      <w:r w:rsidR="00E12E84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、</w:t>
      </w:r>
      <w:r w:rsidR="00AE05FA">
        <w:rPr>
          <w:rFonts w:ascii="BIZ UDPゴシック" w:eastAsia="BIZ UDPゴシック" w:hAnsi="BIZ UDPゴシック" w:cs="HGP創英角ｺﾞｼｯｸUB"/>
          <w:sz w:val="22"/>
          <w:szCs w:val="22"/>
          <w:u w:val="single"/>
        </w:rPr>
        <w:t>2</w:t>
      </w:r>
      <w:r w:rsidRPr="00E12E84">
        <w:rPr>
          <w:rFonts w:ascii="BIZ UDPゴシック" w:eastAsia="BIZ UDPゴシック" w:hAnsi="BIZ UDPゴシック" w:cs="HGP創英角ｺﾞｼｯｸUB" w:hint="eastAsia"/>
          <w:sz w:val="22"/>
          <w:szCs w:val="22"/>
          <w:u w:val="single"/>
        </w:rPr>
        <w:t>00円</w:t>
      </w:r>
      <w:r w:rsidRPr="008F7FAC">
        <w:rPr>
          <w:rFonts w:ascii="BIZ UDPゴシック" w:eastAsia="BIZ UDPゴシック" w:hAnsi="BIZ UDPゴシック" w:cs="HGP創英角ｺﾞｼｯｸUB" w:hint="eastAsia"/>
          <w:sz w:val="22"/>
          <w:szCs w:val="22"/>
        </w:rPr>
        <w:t>となっております。</w:t>
      </w:r>
    </w:p>
    <w:p w14:paraId="53D28832" w14:textId="77777777" w:rsidR="00F407B5" w:rsidRPr="00F407B5" w:rsidRDefault="00F407B5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12"/>
          <w:szCs w:val="12"/>
        </w:rPr>
      </w:pPr>
    </w:p>
    <w:p w14:paraId="18F5359F" w14:textId="66DB4BFA" w:rsidR="004F6F8C" w:rsidRPr="00F407B5" w:rsidRDefault="00F407B5" w:rsidP="008F7FAC">
      <w:pPr>
        <w:pBdr>
          <w:between w:val="nil"/>
        </w:pBdr>
        <w:spacing w:line="240" w:lineRule="auto"/>
        <w:ind w:left="-2" w:firstLineChars="0" w:firstLine="0"/>
        <w:jc w:val="left"/>
        <w:rPr>
          <w:rFonts w:ascii="BIZ UDPゴシック" w:eastAsia="BIZ UDPゴシック" w:hAnsi="BIZ UDPゴシック" w:cs="HGP創英角ｺﾞｼｯｸUB"/>
          <w:sz w:val="22"/>
          <w:szCs w:val="22"/>
        </w:rPr>
      </w:pPr>
      <w:r w:rsidRPr="00F407B5">
        <w:rPr>
          <w:noProof/>
        </w:rPr>
        <w:drawing>
          <wp:inline distT="0" distB="0" distL="0" distR="0" wp14:anchorId="339CF33E" wp14:editId="31CBA1E2">
            <wp:extent cx="5759450" cy="1061720"/>
            <wp:effectExtent l="0" t="0" r="0" b="508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612" cy="1064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3C13A" w14:textId="77777777" w:rsidR="00F407B5" w:rsidRPr="00F407B5" w:rsidRDefault="00F407B5" w:rsidP="00F407B5">
      <w:pPr>
        <w:pBdr>
          <w:between w:val="nil"/>
        </w:pBdr>
        <w:spacing w:line="240" w:lineRule="auto"/>
        <w:ind w:leftChars="0" w:left="0" w:firstLineChars="0" w:firstLine="0"/>
        <w:rPr>
          <w:rFonts w:ascii="BIZ UDPゴシック" w:eastAsia="BIZ UDPゴシック" w:hAnsi="BIZ UDPゴシック" w:cs="HGP創英角ｺﾞｼｯｸUB"/>
          <w:sz w:val="12"/>
          <w:szCs w:val="12"/>
        </w:rPr>
      </w:pPr>
    </w:p>
    <w:p w14:paraId="0EE1F61A" w14:textId="4F04CFC3" w:rsidR="00F407B5" w:rsidRDefault="00F407B5" w:rsidP="00F407B5">
      <w:pPr>
        <w:pBdr>
          <w:between w:val="nil"/>
        </w:pBdr>
        <w:spacing w:line="240" w:lineRule="auto"/>
        <w:ind w:leftChars="0" w:left="0" w:firstLineChars="0" w:firstLine="0"/>
        <w:jc w:val="left"/>
        <w:rPr>
          <w:rFonts w:ascii="BIZ UDPゴシック" w:eastAsia="BIZ UDPゴシック" w:hAnsi="BIZ UDPゴシック" w:cs="HGP創英角ｺﾞｼｯｸUB"/>
          <w:sz w:val="21"/>
          <w:szCs w:val="21"/>
        </w:rPr>
      </w:pPr>
      <w:r w:rsidRPr="00F407B5">
        <w:rPr>
          <w:rFonts w:ascii="BIZ UDPゴシック" w:eastAsia="BIZ UDPゴシック" w:hAnsi="BIZ UDPゴシック" w:cs="HGP創英角ｺﾞｼｯｸUB" w:hint="eastAsia"/>
          <w:sz w:val="21"/>
          <w:szCs w:val="21"/>
        </w:rPr>
        <w:t>※申込書は次ページにございますので、お申し込みご希望の際はご記入</w:t>
      </w:r>
      <w:r>
        <w:rPr>
          <w:rFonts w:ascii="BIZ UDPゴシック" w:eastAsia="BIZ UDPゴシック" w:hAnsi="BIZ UDPゴシック" w:cs="HGP創英角ｺﾞｼｯｸUB" w:hint="eastAsia"/>
          <w:sz w:val="21"/>
          <w:szCs w:val="21"/>
        </w:rPr>
        <w:t>をお願い致します。</w:t>
      </w:r>
    </w:p>
    <w:p w14:paraId="3A50CF09" w14:textId="066940A7" w:rsidR="008F7FAC" w:rsidRPr="00764EEC" w:rsidRDefault="008F7FAC" w:rsidP="00F407B5">
      <w:pPr>
        <w:pBdr>
          <w:between w:val="nil"/>
        </w:pBdr>
        <w:spacing w:line="240" w:lineRule="auto"/>
        <w:ind w:leftChars="0" w:left="0" w:firstLineChars="0" w:firstLine="0"/>
        <w:jc w:val="center"/>
        <w:rPr>
          <w:rFonts w:ascii="HGP創英角ｺﾞｼｯｸUB" w:eastAsia="HGP創英角ｺﾞｼｯｸUB" w:hAnsi="HGP創英角ｺﾞｼｯｸUB" w:cs="HGP創英角ｺﾞｼｯｸUB"/>
          <w:sz w:val="28"/>
          <w:szCs w:val="28"/>
        </w:rPr>
      </w:pPr>
      <w:r w:rsidRPr="008F7FAC"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  <w:br w:type="page"/>
      </w:r>
      <w:r w:rsidRPr="00764EEC">
        <w:rPr>
          <w:rFonts w:ascii="HGP創英角ｺﾞｼｯｸUB" w:eastAsia="HGP創英角ｺﾞｼｯｸUB" w:hAnsi="HGP創英角ｺﾞｼｯｸUB" w:cs="HGP創英角ｺﾞｼｯｸUB" w:hint="eastAsia"/>
          <w:sz w:val="28"/>
          <w:szCs w:val="28"/>
        </w:rPr>
        <w:lastRenderedPageBreak/>
        <w:t>いのちをつなぐ未来館</w:t>
      </w:r>
    </w:p>
    <w:p w14:paraId="492370E6" w14:textId="217118DB" w:rsidR="008F7FAC" w:rsidRPr="00E542DE" w:rsidRDefault="008F7FAC" w:rsidP="008F7FAC">
      <w:pPr>
        <w:pBdr>
          <w:between w:val="nil"/>
        </w:pBdr>
        <w:spacing w:line="240" w:lineRule="auto"/>
        <w:ind w:left="2" w:hanging="4"/>
        <w:jc w:val="center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オンライン語り部・遠隔授業</w:t>
      </w:r>
      <w:r w:rsidRPr="00E542DE"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  <w:t xml:space="preserve">　</w:t>
      </w: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申込書</w:t>
      </w:r>
    </w:p>
    <w:p w14:paraId="6FAEFF38" w14:textId="77777777" w:rsidR="008F7FAC" w:rsidRPr="008F7FAC" w:rsidRDefault="008F7FAC" w:rsidP="008F7F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hAnsi="ＭＳ Ｐゴシック" w:cs="ＭＳ Ｐゴシック"/>
          <w:color w:val="000000"/>
          <w:sz w:val="17"/>
          <w:szCs w:val="17"/>
        </w:rPr>
      </w:pPr>
    </w:p>
    <w:p w14:paraId="2781F51E" w14:textId="77777777" w:rsidR="008F7FAC" w:rsidRPr="00D70183" w:rsidRDefault="008F7FAC" w:rsidP="008F7F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hAnsi="ＭＳ Ｐゴシック" w:cs="ＭＳ Ｐゴシック"/>
          <w:color w:val="000000"/>
          <w:sz w:val="17"/>
          <w:szCs w:val="17"/>
        </w:rPr>
      </w:pP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下記太線枠内のご記入の上、</w:t>
      </w:r>
      <w:r w:rsidRPr="00D70183">
        <w:rPr>
          <w:rFonts w:hAnsi="ＭＳ Ｐゴシック" w:cs="ＭＳ Ｐゴシック" w:hint="eastAsia"/>
          <w:b/>
          <w:bCs/>
          <w:color w:val="000000"/>
          <w:sz w:val="17"/>
          <w:szCs w:val="17"/>
        </w:rPr>
        <w:t>メール添付</w:t>
      </w: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もしくは</w:t>
      </w:r>
      <w:r w:rsidRPr="00D70183">
        <w:rPr>
          <w:rFonts w:hAnsi="ＭＳ Ｐゴシック" w:cs="ＭＳ Ｐゴシック" w:hint="eastAsia"/>
          <w:b/>
          <w:bCs/>
          <w:color w:val="000000"/>
          <w:sz w:val="17"/>
          <w:szCs w:val="17"/>
        </w:rPr>
        <w:t>F</w:t>
      </w:r>
      <w:r w:rsidRPr="00D70183">
        <w:rPr>
          <w:rFonts w:hAnsi="ＭＳ Ｐゴシック" w:cs="ＭＳ Ｐゴシック"/>
          <w:b/>
          <w:bCs/>
          <w:color w:val="000000"/>
          <w:sz w:val="17"/>
          <w:szCs w:val="17"/>
        </w:rPr>
        <w:t>AX</w:t>
      </w: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にてご送付ください。</w:t>
      </w:r>
    </w:p>
    <w:tbl>
      <w:tblPr>
        <w:tblW w:w="92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11"/>
        <w:gridCol w:w="1097"/>
        <w:gridCol w:w="2002"/>
        <w:gridCol w:w="1418"/>
        <w:gridCol w:w="708"/>
        <w:gridCol w:w="993"/>
        <w:gridCol w:w="1295"/>
        <w:gridCol w:w="578"/>
      </w:tblGrid>
      <w:tr w:rsidR="008F7FAC" w14:paraId="2BD921D4" w14:textId="77777777" w:rsidTr="000E4A4B">
        <w:trPr>
          <w:trHeight w:val="420"/>
        </w:trPr>
        <w:tc>
          <w:tcPr>
            <w:tcW w:w="1111" w:type="dxa"/>
            <w:vMerge w:val="restart"/>
            <w:tcBorders>
              <w:top w:val="single" w:sz="18" w:space="0" w:color="000000"/>
              <w:left w:val="single" w:sz="18" w:space="0" w:color="000000"/>
              <w:right w:val="dotted" w:sz="4" w:space="0" w:color="auto"/>
            </w:tcBorders>
            <w:vAlign w:val="center"/>
          </w:tcPr>
          <w:p w14:paraId="3FA5376C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</w:rPr>
              <w:t>ご希望日時</w:t>
            </w:r>
          </w:p>
        </w:tc>
        <w:tc>
          <w:tcPr>
            <w:tcW w:w="1097" w:type="dxa"/>
            <w:tcBorders>
              <w:top w:val="single" w:sz="18" w:space="0" w:color="000000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404BF490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第</w:t>
            </w:r>
            <w:r w:rsidRPr="00817CC1">
              <w:rPr>
                <w:rFonts w:hAnsi="ＭＳ Ｐゴシック" w:cs="ＭＳ Ｐゴシック"/>
                <w:color w:val="000000"/>
                <w:sz w:val="20"/>
                <w:szCs w:val="20"/>
              </w:rPr>
              <w:t>1</w:t>
            </w: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希望</w:t>
            </w:r>
          </w:p>
        </w:tc>
        <w:tc>
          <w:tcPr>
            <w:tcW w:w="6994" w:type="dxa"/>
            <w:gridSpan w:val="6"/>
            <w:tcBorders>
              <w:top w:val="single" w:sz="18" w:space="0" w:color="000000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3CF21958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2EC3276D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　　 時　　　分</w:t>
            </w:r>
          </w:p>
          <w:p w14:paraId="0FCC4E00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</w:tc>
      </w:tr>
      <w:tr w:rsidR="008F7FAC" w:rsidRPr="00817CC1" w14:paraId="1FBB511F" w14:textId="77777777" w:rsidTr="000E4A4B">
        <w:trPr>
          <w:trHeight w:val="552"/>
        </w:trPr>
        <w:tc>
          <w:tcPr>
            <w:tcW w:w="1111" w:type="dxa"/>
            <w:vMerge/>
            <w:tcBorders>
              <w:left w:val="single" w:sz="18" w:space="0" w:color="000000"/>
              <w:right w:val="dotted" w:sz="4" w:space="0" w:color="auto"/>
            </w:tcBorders>
            <w:vAlign w:val="center"/>
          </w:tcPr>
          <w:p w14:paraId="43F394F6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72A67E20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sz w:val="20"/>
                <w:szCs w:val="20"/>
              </w:rPr>
              <w:t>第2希望</w:t>
            </w:r>
          </w:p>
        </w:tc>
        <w:tc>
          <w:tcPr>
            <w:tcW w:w="6994" w:type="dxa"/>
            <w:gridSpan w:val="6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78418CE1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05C68C4D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　　 時　　　</w:t>
            </w:r>
            <w:r>
              <w:rPr>
                <w:rFonts w:hAnsi="ＭＳ Ｐゴシック" w:cs="ＭＳ Ｐゴシック" w:hint="eastAsia"/>
                <w:color w:val="000000"/>
              </w:rPr>
              <w:t>分</w:t>
            </w:r>
          </w:p>
          <w:p w14:paraId="2D01237E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</w:tc>
      </w:tr>
      <w:tr w:rsidR="008F7FAC" w:rsidRPr="00817CC1" w14:paraId="1BC45D1B" w14:textId="77777777" w:rsidTr="000E4A4B">
        <w:trPr>
          <w:trHeight w:val="525"/>
        </w:trPr>
        <w:tc>
          <w:tcPr>
            <w:tcW w:w="1111" w:type="dxa"/>
            <w:vMerge/>
            <w:tcBorders>
              <w:left w:val="single" w:sz="18" w:space="0" w:color="000000"/>
              <w:bottom w:val="single" w:sz="6" w:space="0" w:color="000000"/>
              <w:right w:val="dotted" w:sz="4" w:space="0" w:color="auto"/>
            </w:tcBorders>
            <w:vAlign w:val="center"/>
          </w:tcPr>
          <w:p w14:paraId="7023DC83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2ACF8E05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6994" w:type="dxa"/>
            <w:gridSpan w:val="6"/>
            <w:tcBorders>
              <w:top w:val="dotted" w:sz="4" w:space="0" w:color="auto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88162D" w14:textId="05FC13A2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color w:val="000000"/>
                <w:sz w:val="18"/>
                <w:szCs w:val="18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</w:t>
            </w:r>
            <w:r w:rsidRPr="00F02CBF">
              <w:rPr>
                <w:rFonts w:hAnsi="ＭＳ Ｐゴシック" w:cs="ＭＳ Ｐゴシック" w:hint="eastAsia"/>
                <w:b/>
                <w:bCs/>
                <w:color w:val="000000"/>
                <w:sz w:val="18"/>
                <w:szCs w:val="18"/>
                <w:u w:val="single"/>
              </w:rPr>
              <w:t>水曜日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は</w:t>
            </w:r>
            <w:r w:rsidR="006E025A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休館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日になりますので、ご注意ください。</w:t>
            </w:r>
          </w:p>
          <w:p w14:paraId="3AC7BDAD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80" w:hangingChars="101" w:hanging="182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開館時間は、</w:t>
            </w:r>
            <w:r w:rsidRPr="00F02CBF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9：30～17：30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（冬季（11月～2月）：</w:t>
            </w:r>
            <w:r w:rsidRPr="00F02CBF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9：30～17：00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）となっておりますので、</w:t>
            </w:r>
            <w:r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その時間帯内でご指定ください。</w:t>
            </w:r>
          </w:p>
        </w:tc>
      </w:tr>
      <w:tr w:rsidR="008F7FAC" w14:paraId="7E9B8BCD" w14:textId="77777777" w:rsidTr="000E4A4B">
        <w:trPr>
          <w:trHeight w:val="49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34A4AE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リ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ガ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ナ</w:t>
            </w:r>
            <w:r>
              <w:rPr>
                <w:rFonts w:hAnsi="ＭＳ Ｐゴシック" w:cs="ＭＳ Ｐゴシック"/>
                <w:color w:val="000000"/>
              </w:rPr>
              <w:br/>
              <w:t>団　　体　　名</w:t>
            </w:r>
          </w:p>
        </w:tc>
        <w:tc>
          <w:tcPr>
            <w:tcW w:w="3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199E992E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708" w:type="dxa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746737C0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D2A9E0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リガナ</w:t>
            </w:r>
            <w:r>
              <w:rPr>
                <w:rFonts w:hAnsi="ＭＳ Ｐゴシック" w:cs="ＭＳ Ｐゴシック"/>
                <w:color w:val="000000"/>
              </w:rPr>
              <w:br/>
              <w:t>代表者</w:t>
            </w:r>
          </w:p>
        </w:tc>
        <w:tc>
          <w:tcPr>
            <w:tcW w:w="1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4ACBCA38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578" w:type="dxa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18" w:space="0" w:color="000000"/>
            </w:tcBorders>
            <w:vAlign w:val="center"/>
          </w:tcPr>
          <w:p w14:paraId="0719AA01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right="4" w:firstLineChars="0" w:firstLine="0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</w:tr>
      <w:tr w:rsidR="008F7FAC" w14:paraId="57833111" w14:textId="77777777" w:rsidTr="000E4A4B">
        <w:trPr>
          <w:trHeight w:val="1423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4F3474" w14:textId="1E7D954C" w:rsidR="008F7FAC" w:rsidRPr="00D70183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</w:rPr>
              <w:t>ご</w:t>
            </w:r>
            <w:r>
              <w:rPr>
                <w:rFonts w:hAnsi="ＭＳ Ｐゴシック" w:cs="ＭＳ Ｐゴシック"/>
                <w:color w:val="000000"/>
              </w:rPr>
              <w:t>連絡先</w:t>
            </w:r>
          </w:p>
        </w:tc>
        <w:tc>
          <w:tcPr>
            <w:tcW w:w="6994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99C1F14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住所：</w:t>
            </w:r>
          </w:p>
          <w:p w14:paraId="25613369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ＴＥＬ：　　　　　　　　　　　　　　　　　　FAX：</w:t>
            </w:r>
          </w:p>
          <w:p w14:paraId="1CFE0143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Email：</w:t>
            </w:r>
          </w:p>
        </w:tc>
      </w:tr>
      <w:tr w:rsidR="008F7FAC" w:rsidRPr="00E542DE" w14:paraId="5D6126EB" w14:textId="77777777" w:rsidTr="000E4A4B">
        <w:trPr>
          <w:trHeight w:val="43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5EFE4F30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人　数</w:t>
            </w:r>
          </w:p>
        </w:tc>
        <w:tc>
          <w:tcPr>
            <w:tcW w:w="2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5D30C17F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21"/>
                <w:szCs w:val="21"/>
              </w:rPr>
            </w:pPr>
          </w:p>
        </w:tc>
        <w:tc>
          <w:tcPr>
            <w:tcW w:w="4992" w:type="dxa"/>
            <w:gridSpan w:val="5"/>
            <w:tcBorders>
              <w:top w:val="single" w:sz="6" w:space="0" w:color="000000"/>
              <w:left w:val="nil"/>
              <w:bottom w:val="single" w:sz="6" w:space="0" w:color="000000"/>
              <w:right w:val="single" w:sz="18" w:space="0" w:color="000000"/>
            </w:tcBorders>
            <w:vAlign w:val="center"/>
          </w:tcPr>
          <w:p w14:paraId="327C15E8" w14:textId="77777777" w:rsidR="008F7FAC" w:rsidRPr="00E542DE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sz w:val="21"/>
                <w:szCs w:val="21"/>
                <w:lang w:eastAsia="zh-CN"/>
              </w:rPr>
            </w:pPr>
            <w:r w:rsidRPr="00E542DE">
              <w:rPr>
                <w:rFonts w:hAnsi="ＭＳ Ｐゴシック" w:cs="ＭＳ Ｐゴシック"/>
                <w:sz w:val="21"/>
                <w:szCs w:val="21"/>
                <w:lang w:eastAsia="zh-CN"/>
              </w:rPr>
              <w:t>名</w:t>
            </w:r>
            <w:r w:rsidRPr="00E542DE">
              <w:rPr>
                <w:rFonts w:hAnsi="ＭＳ Ｐゴシック" w:cs="ＭＳ Ｐゴシック" w:hint="eastAsia"/>
                <w:sz w:val="21"/>
                <w:szCs w:val="21"/>
                <w:lang w:eastAsia="zh-CN"/>
              </w:rPr>
              <w:t xml:space="preserve">　　　　　　　　　　　　　　　　　(学年：　　　　　　　　　　　)</w:t>
            </w:r>
          </w:p>
        </w:tc>
      </w:tr>
      <w:tr w:rsidR="008F7FAC" w:rsidRPr="00E542DE" w14:paraId="7B945390" w14:textId="77777777" w:rsidTr="000E4A4B">
        <w:trPr>
          <w:trHeight w:val="43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31EE3B4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>接続P</w:t>
            </w:r>
            <w:r>
              <w:rPr>
                <w:rFonts w:hAnsi="ＭＳ Ｐゴシック" w:cs="ＭＳ Ｐゴシック"/>
                <w:color w:val="000000"/>
              </w:rPr>
              <w:t>C</w:t>
            </w:r>
            <w:r>
              <w:rPr>
                <w:rFonts w:hAnsi="ＭＳ Ｐゴシック" w:cs="ＭＳ Ｐゴシック" w:hint="eastAsia"/>
                <w:color w:val="000000"/>
              </w:rPr>
              <w:t>台数</w:t>
            </w:r>
          </w:p>
        </w:tc>
        <w:tc>
          <w:tcPr>
            <w:tcW w:w="2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03126489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21"/>
                <w:szCs w:val="21"/>
              </w:rPr>
            </w:pPr>
          </w:p>
        </w:tc>
        <w:tc>
          <w:tcPr>
            <w:tcW w:w="4992" w:type="dxa"/>
            <w:gridSpan w:val="5"/>
            <w:tcBorders>
              <w:top w:val="single" w:sz="6" w:space="0" w:color="000000"/>
              <w:left w:val="nil"/>
              <w:bottom w:val="single" w:sz="6" w:space="0" w:color="000000"/>
              <w:right w:val="single" w:sz="18" w:space="0" w:color="000000"/>
            </w:tcBorders>
            <w:vAlign w:val="center"/>
          </w:tcPr>
          <w:p w14:paraId="73A77DDC" w14:textId="00FE9DC9" w:rsidR="008F7FAC" w:rsidRPr="00E542DE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sz w:val="21"/>
                <w:szCs w:val="21"/>
                <w:lang w:eastAsia="zh-CN"/>
              </w:rPr>
            </w:pPr>
            <w:r>
              <w:rPr>
                <w:rFonts w:hAnsi="ＭＳ Ｐゴシック" w:cs="ＭＳ Ｐゴシック" w:hint="eastAsia"/>
                <w:sz w:val="21"/>
                <w:szCs w:val="21"/>
              </w:rPr>
              <w:t>台</w:t>
            </w:r>
          </w:p>
        </w:tc>
      </w:tr>
      <w:tr w:rsidR="008F7FAC" w14:paraId="21EA1C61" w14:textId="77777777" w:rsidTr="000E4A4B">
        <w:trPr>
          <w:trHeight w:val="1003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456A8C9" w14:textId="77777777" w:rsidR="008F7FAC" w:rsidRPr="00E542DE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  <w:r w:rsidRPr="00E542DE">
              <w:rPr>
                <w:rFonts w:hAnsi="ＭＳ Ｐゴシック" w:cs="ＭＳ Ｐゴシック"/>
              </w:rPr>
              <w:t>ご　要　望</w:t>
            </w:r>
          </w:p>
          <w:p w14:paraId="0B95E909" w14:textId="77777777" w:rsidR="008F7FAC" w:rsidRPr="00D70183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18"/>
                <w:szCs w:val="18"/>
              </w:rPr>
            </w:pPr>
            <w:r>
              <w:rPr>
                <w:rFonts w:hAnsi="ＭＳ Ｐゴシック" w:cs="ＭＳ Ｐゴシック" w:hint="eastAsia"/>
                <w:sz w:val="18"/>
                <w:szCs w:val="18"/>
              </w:rPr>
              <w:t>※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もしございましたら</w:t>
            </w:r>
            <w:r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ご記入ください</w:t>
            </w:r>
          </w:p>
        </w:tc>
        <w:tc>
          <w:tcPr>
            <w:tcW w:w="6994" w:type="dxa"/>
            <w:gridSpan w:val="6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18" w:space="0" w:color="000000"/>
            </w:tcBorders>
            <w:vAlign w:val="center"/>
          </w:tcPr>
          <w:p w14:paraId="1119B2B9" w14:textId="77777777" w:rsidR="008F7FAC" w:rsidRPr="00E542DE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sz w:val="21"/>
                <w:szCs w:val="21"/>
              </w:rPr>
            </w:pPr>
          </w:p>
        </w:tc>
      </w:tr>
      <w:tr w:rsidR="008F7FAC" w14:paraId="75317B12" w14:textId="77777777" w:rsidTr="000E4A4B">
        <w:trPr>
          <w:trHeight w:val="420"/>
        </w:trPr>
        <w:tc>
          <w:tcPr>
            <w:tcW w:w="1111" w:type="dxa"/>
            <w:vMerge w:val="restart"/>
            <w:tcBorders>
              <w:top w:val="single" w:sz="4" w:space="0" w:color="auto"/>
              <w:left w:val="single" w:sz="18" w:space="0" w:color="000000"/>
              <w:right w:val="dotted" w:sz="4" w:space="0" w:color="auto"/>
            </w:tcBorders>
            <w:vAlign w:val="center"/>
          </w:tcPr>
          <w:p w14:paraId="2D4F7F6B" w14:textId="77777777" w:rsidR="008F7FAC" w:rsidRPr="00F02CBF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b/>
                <w:bCs/>
                <w:u w:val="single"/>
              </w:rPr>
            </w:pPr>
            <w:r w:rsidRPr="00F02CBF">
              <w:rPr>
                <w:b/>
                <w:bCs/>
                <w:u w:val="single"/>
              </w:rPr>
              <w:t>テスト</w:t>
            </w:r>
            <w:r w:rsidRPr="00F02CBF">
              <w:rPr>
                <w:b/>
                <w:bCs/>
                <w:u w:val="single"/>
              </w:rPr>
              <w:br/>
              <w:t>通話</w:t>
            </w:r>
          </w:p>
          <w:p w14:paraId="5DD7FEF7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</w:rPr>
              <w:t>ご希望日時</w:t>
            </w:r>
          </w:p>
        </w:tc>
        <w:tc>
          <w:tcPr>
            <w:tcW w:w="1097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425D346E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第</w:t>
            </w:r>
            <w:r w:rsidRPr="00817CC1">
              <w:rPr>
                <w:rFonts w:hAnsi="ＭＳ Ｐゴシック" w:cs="ＭＳ Ｐゴシック"/>
                <w:color w:val="000000"/>
                <w:sz w:val="20"/>
                <w:szCs w:val="20"/>
              </w:rPr>
              <w:t>1</w:t>
            </w: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希望</w:t>
            </w:r>
          </w:p>
        </w:tc>
        <w:tc>
          <w:tcPr>
            <w:tcW w:w="6994" w:type="dxa"/>
            <w:gridSpan w:val="6"/>
            <w:tcBorders>
              <w:top w:val="single" w:sz="4" w:space="0" w:color="auto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0CB12C9E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040955E9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</w:t>
            </w:r>
          </w:p>
        </w:tc>
      </w:tr>
      <w:tr w:rsidR="008F7FAC" w:rsidRPr="00817CC1" w14:paraId="36094BC2" w14:textId="77777777" w:rsidTr="000E4A4B">
        <w:trPr>
          <w:trHeight w:val="552"/>
        </w:trPr>
        <w:tc>
          <w:tcPr>
            <w:tcW w:w="1111" w:type="dxa"/>
            <w:vMerge/>
            <w:tcBorders>
              <w:left w:val="single" w:sz="18" w:space="0" w:color="000000"/>
              <w:right w:val="dotted" w:sz="4" w:space="0" w:color="auto"/>
            </w:tcBorders>
            <w:vAlign w:val="center"/>
          </w:tcPr>
          <w:p w14:paraId="064B60EC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14D1E91F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sz w:val="20"/>
                <w:szCs w:val="20"/>
              </w:rPr>
              <w:t>第2希望</w:t>
            </w:r>
          </w:p>
        </w:tc>
        <w:tc>
          <w:tcPr>
            <w:tcW w:w="6994" w:type="dxa"/>
            <w:gridSpan w:val="6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53E90441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2D552215" w14:textId="77777777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</w:t>
            </w:r>
          </w:p>
        </w:tc>
      </w:tr>
      <w:tr w:rsidR="008F7FAC" w:rsidRPr="00817CC1" w14:paraId="19375298" w14:textId="77777777" w:rsidTr="000E4A4B">
        <w:trPr>
          <w:trHeight w:val="525"/>
        </w:trPr>
        <w:tc>
          <w:tcPr>
            <w:tcW w:w="1111" w:type="dxa"/>
            <w:vMerge/>
            <w:tcBorders>
              <w:left w:val="single" w:sz="18" w:space="0" w:color="000000"/>
              <w:right w:val="dotted" w:sz="4" w:space="0" w:color="auto"/>
            </w:tcBorders>
            <w:vAlign w:val="center"/>
          </w:tcPr>
          <w:p w14:paraId="1DAC19EF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6E6BB219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6994" w:type="dxa"/>
            <w:gridSpan w:val="6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349C65D7" w14:textId="23A60A82" w:rsidR="008F7FAC" w:rsidRPr="00817CC1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color w:val="000000"/>
                <w:sz w:val="18"/>
                <w:szCs w:val="18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</w:t>
            </w:r>
            <w:r w:rsidRPr="00F02CBF">
              <w:rPr>
                <w:rFonts w:hAnsi="ＭＳ Ｐゴシック" w:cs="ＭＳ Ｐゴシック" w:hint="eastAsia"/>
                <w:b/>
                <w:bCs/>
                <w:color w:val="000000"/>
                <w:sz w:val="18"/>
                <w:szCs w:val="18"/>
                <w:u w:val="single"/>
              </w:rPr>
              <w:t>水曜日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は</w:t>
            </w:r>
            <w:r w:rsidR="006E025A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休館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日になりますので、ご注意ください。</w:t>
            </w:r>
          </w:p>
          <w:p w14:paraId="6EFBAD36" w14:textId="77777777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80" w:hangingChars="101" w:hanging="182"/>
              <w:rPr>
                <w:rFonts w:hAnsi="ＭＳ Ｐゴシック" w:cs="ＭＳ Ｐゴシック"/>
                <w:sz w:val="18"/>
                <w:szCs w:val="18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開館時間は、</w:t>
            </w:r>
            <w:r w:rsidRPr="00F02CBF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9：30～17：30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（冬季（11月～2月）：</w:t>
            </w:r>
            <w:r w:rsidRPr="00F02CBF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9：30～17：00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）となっておりますので、</w:t>
            </w:r>
            <w:r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その時間帯内でご指定ください。</w:t>
            </w:r>
          </w:p>
          <w:p w14:paraId="609DD91F" w14:textId="697B7A6B" w:rsidR="008F7FAC" w:rsidRDefault="008F7FAC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80" w:hangingChars="101" w:hanging="182"/>
              <w:rPr>
                <w:rFonts w:hAnsi="ＭＳ Ｐゴシック" w:cs="ＭＳ Ｐゴシック"/>
                <w:sz w:val="18"/>
                <w:szCs w:val="18"/>
              </w:rPr>
            </w:pPr>
            <w:r>
              <w:rPr>
                <w:rFonts w:hAnsi="ＭＳ Ｐゴシック" w:cs="ＭＳ Ｐゴシック" w:hint="eastAsia"/>
                <w:sz w:val="18"/>
                <w:szCs w:val="18"/>
              </w:rPr>
              <w:t>※テスト通話は、通信環境と当日の流れを簡単に確認させていただくのみですので、</w:t>
            </w:r>
            <w:r w:rsidRPr="00F02CBF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所要時間は</w:t>
            </w:r>
            <w:r w:rsidR="00E12E84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通常</w:t>
            </w:r>
            <w:r w:rsidRPr="00F02CBF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最大10分</w:t>
            </w:r>
            <w:r>
              <w:rPr>
                <w:rFonts w:hAnsi="ＭＳ Ｐゴシック" w:cs="ＭＳ Ｐゴシック" w:hint="eastAsia"/>
                <w:sz w:val="18"/>
                <w:szCs w:val="18"/>
              </w:rPr>
              <w:t>程度です。</w:t>
            </w:r>
          </w:p>
          <w:p w14:paraId="4830F517" w14:textId="22A6C460" w:rsidR="00E37371" w:rsidRPr="00E37371" w:rsidRDefault="00E37371" w:rsidP="000E4A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80" w:hangingChars="101" w:hanging="182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  <w:r>
              <w:rPr>
                <w:rFonts w:hAnsi="ＭＳ Ｐゴシック" w:cs="ＭＳ Ｐゴシック" w:hint="eastAsia"/>
                <w:sz w:val="18"/>
                <w:szCs w:val="18"/>
              </w:rPr>
              <w:t>※コンテンツ実施日</w:t>
            </w:r>
            <w:r w:rsidRPr="00E37371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前日</w:t>
            </w:r>
            <w:r>
              <w:rPr>
                <w:rFonts w:hAnsi="ＭＳ Ｐゴシック" w:cs="ＭＳ Ｐゴシック" w:hint="eastAsia"/>
                <w:sz w:val="18"/>
                <w:szCs w:val="18"/>
              </w:rPr>
              <w:t>までの日程でご指定いただくようにお願い申し上げます。</w:t>
            </w:r>
          </w:p>
        </w:tc>
      </w:tr>
      <w:tr w:rsidR="008F7FAC" w:rsidRPr="00764EEC" w14:paraId="250E8D74" w14:textId="77777777" w:rsidTr="000E4A4B">
        <w:trPr>
          <w:trHeight w:val="500"/>
        </w:trPr>
        <w:tc>
          <w:tcPr>
            <w:tcW w:w="9202" w:type="dxa"/>
            <w:gridSpan w:val="8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A683F85" w14:textId="77777777" w:rsidR="008F7FAC" w:rsidRPr="00F02CBF" w:rsidRDefault="008F7FAC" w:rsidP="000E4A4B">
            <w:pPr>
              <w:rPr>
                <w:rFonts w:hAnsi="ＭＳ Ｐゴシック"/>
                <w:b/>
                <w:bCs/>
                <w:color w:val="FF0000"/>
                <w:sz w:val="12"/>
                <w:szCs w:val="12"/>
              </w:rPr>
            </w:pPr>
          </w:p>
          <w:p w14:paraId="0C59DB43" w14:textId="2813AD00" w:rsidR="008F7FAC" w:rsidRDefault="008F7FAC" w:rsidP="000E4A4B">
            <w:pPr>
              <w:ind w:left="0" w:hanging="2"/>
              <w:jc w:val="center"/>
              <w:rPr>
                <w:rFonts w:hAnsi="ＭＳ Ｐゴシック"/>
                <w:b/>
                <w:bCs/>
                <w:sz w:val="20"/>
                <w:szCs w:val="16"/>
              </w:rPr>
            </w:pPr>
            <w:r w:rsidRPr="00F02CBF">
              <w:rPr>
                <w:rFonts w:hAnsi="ＭＳ Ｐゴシック" w:hint="eastAsia"/>
                <w:b/>
                <w:bCs/>
                <w:color w:val="FF0000"/>
                <w:sz w:val="20"/>
                <w:szCs w:val="20"/>
              </w:rPr>
              <w:t>【重要】</w:t>
            </w:r>
            <w:r w:rsidR="004F6F8C">
              <w:rPr>
                <w:rFonts w:hAnsi="ＭＳ Ｐゴシック" w:hint="eastAsia"/>
                <w:b/>
                <w:bCs/>
                <w:sz w:val="20"/>
                <w:szCs w:val="16"/>
              </w:rPr>
              <w:t>別紙（上記）「</w:t>
            </w:r>
            <w:r>
              <w:rPr>
                <w:rFonts w:hAnsi="ＭＳ Ｐゴシック" w:hint="eastAsia"/>
                <w:b/>
                <w:bCs/>
                <w:sz w:val="20"/>
                <w:szCs w:val="16"/>
              </w:rPr>
              <w:t>申込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要項</w:t>
            </w:r>
            <w:r>
              <w:rPr>
                <w:rFonts w:hAnsi="ＭＳ Ｐゴシック" w:hint="eastAsia"/>
                <w:b/>
                <w:bCs/>
                <w:sz w:val="20"/>
                <w:szCs w:val="16"/>
              </w:rPr>
              <w:t>」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を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  <w:u w:val="wave"/>
              </w:rPr>
              <w:t>必ずお読みいただき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、下の□にチェック（</w:t>
            </w:r>
            <w:r w:rsidRPr="00764EEC">
              <w:rPr>
                <w:rFonts w:hAnsi="ＭＳ Ｐゴシック" w:cs="Segoe UI Emoji"/>
                <w:b/>
                <w:bCs/>
                <w:sz w:val="20"/>
                <w:szCs w:val="16"/>
              </w:rPr>
              <w:t>✔</w:t>
            </w:r>
            <w:r w:rsidRPr="00764EEC">
              <w:rPr>
                <w:rFonts w:hAnsi="ＭＳ Ｐゴシック" w:hint="eastAsia"/>
                <w:b/>
                <w:bCs/>
                <w:sz w:val="20"/>
                <w:szCs w:val="16"/>
              </w:rPr>
              <w:t>）をご記入ください。</w:t>
            </w:r>
          </w:p>
          <w:p w14:paraId="6E3D5C40" w14:textId="77777777" w:rsidR="008F7FAC" w:rsidRPr="00F02CBF" w:rsidRDefault="008F7FAC" w:rsidP="000E4A4B">
            <w:pPr>
              <w:rPr>
                <w:rFonts w:hAnsi="ＭＳ Ｐゴシック"/>
                <w:b/>
                <w:bCs/>
                <w:position w:val="0"/>
                <w:sz w:val="12"/>
                <w:szCs w:val="12"/>
              </w:rPr>
            </w:pPr>
          </w:p>
          <w:p w14:paraId="4308E4F5" w14:textId="77777777" w:rsidR="008F7FAC" w:rsidRPr="00F02CBF" w:rsidRDefault="008F7FAC" w:rsidP="008F7FAC">
            <w:pPr>
              <w:pStyle w:val="af4"/>
              <w:widowControl/>
              <w:numPr>
                <w:ilvl w:val="0"/>
                <w:numId w:val="1"/>
              </w:numPr>
              <w:ind w:leftChars="0" w:left="2" w:hanging="2"/>
              <w:jc w:val="center"/>
              <w:rPr>
                <w:rFonts w:ascii="BIZ UDPゴシック" w:eastAsia="BIZ UDPゴシック" w:hAnsi="BIZ UDPゴシック"/>
                <w:bCs/>
                <w:kern w:val="0"/>
                <w:sz w:val="20"/>
                <w:szCs w:val="21"/>
              </w:rPr>
            </w:pPr>
            <w:r w:rsidRPr="00764EEC">
              <w:rPr>
                <w:rFonts w:ascii="ＭＳ Ｐゴシック" w:eastAsia="ＭＳ Ｐゴシック" w:hAnsi="ＭＳ Ｐゴシック" w:hint="eastAsia"/>
                <w:b/>
                <w:bCs/>
                <w:sz w:val="24"/>
                <w:szCs w:val="24"/>
              </w:rPr>
              <w:t>要項を確認しました</w:t>
            </w:r>
          </w:p>
          <w:p w14:paraId="47445F73" w14:textId="77777777" w:rsidR="008F7FAC" w:rsidRPr="00F02CBF" w:rsidRDefault="008F7FAC" w:rsidP="000E4A4B">
            <w:pPr>
              <w:pStyle w:val="af4"/>
              <w:widowControl/>
              <w:ind w:leftChars="0" w:left="3"/>
              <w:rPr>
                <w:rFonts w:ascii="BIZ UDPゴシック" w:eastAsia="BIZ UDPゴシック" w:hAnsi="BIZ UDPゴシック"/>
                <w:bCs/>
                <w:kern w:val="0"/>
                <w:sz w:val="12"/>
                <w:szCs w:val="12"/>
              </w:rPr>
            </w:pPr>
          </w:p>
        </w:tc>
      </w:tr>
    </w:tbl>
    <w:p w14:paraId="3A556A57" w14:textId="77777777" w:rsidR="008F7FAC" w:rsidRDefault="008F7FAC" w:rsidP="008F7F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left"/>
        <w:rPr>
          <w:rFonts w:hAnsi="ＭＳ Ｐゴシック" w:cs="ＭＳ Ｐゴシック"/>
          <w:b/>
          <w:color w:val="000000"/>
          <w:sz w:val="18"/>
          <w:szCs w:val="18"/>
        </w:rPr>
      </w:pPr>
    </w:p>
    <w:p w14:paraId="79DD6537" w14:textId="48886032" w:rsidR="008F7FAC" w:rsidRPr="00C67548" w:rsidRDefault="008F7FAC" w:rsidP="008F7F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81" w:hangingChars="101" w:hanging="183"/>
        <w:jc w:val="left"/>
        <w:rPr>
          <w:rFonts w:hAnsi="ＭＳ Ｐゴシック" w:cs="ＭＳ Ｐゴシック"/>
          <w:color w:val="000000"/>
          <w:sz w:val="18"/>
          <w:szCs w:val="18"/>
          <w:u w:val="single"/>
        </w:rPr>
      </w:pPr>
      <w:r w:rsidRPr="00C67548">
        <w:rPr>
          <w:rFonts w:hAnsi="ＭＳ Ｐゴシック" w:cs="ＭＳ Ｐゴシック"/>
          <w:b/>
          <w:color w:val="000000"/>
          <w:sz w:val="18"/>
          <w:szCs w:val="18"/>
        </w:rPr>
        <w:t>＊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予約受付確認のため、いのちをつなぐ未来館より</w:t>
      </w:r>
      <w:r>
        <w:rPr>
          <w:rFonts w:hAnsi="ＭＳ Ｐゴシック" w:cs="ＭＳ Ｐゴシック" w:hint="eastAsia"/>
          <w:b/>
          <w:color w:val="000000"/>
          <w:sz w:val="18"/>
          <w:szCs w:val="18"/>
        </w:rPr>
        <w:t>ご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連絡</w:t>
      </w:r>
      <w:r>
        <w:rPr>
          <w:rFonts w:hAnsi="ＭＳ Ｐゴシック" w:cs="ＭＳ Ｐゴシック" w:hint="eastAsia"/>
          <w:b/>
          <w:color w:val="000000"/>
          <w:sz w:val="18"/>
          <w:szCs w:val="18"/>
        </w:rPr>
        <w:t>致します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。</w:t>
      </w:r>
      <w:r w:rsidRPr="00C67548">
        <w:rPr>
          <w:rFonts w:hAnsi="ＭＳ Ｐゴシック" w:cs="ＭＳ Ｐゴシック"/>
          <w:b/>
          <w:color w:val="000000"/>
          <w:sz w:val="18"/>
          <w:szCs w:val="18"/>
          <w:u w:val="single"/>
        </w:rPr>
        <w:t>３</w:t>
      </w:r>
      <w:r w:rsidR="001B1150">
        <w:rPr>
          <w:rFonts w:hAnsi="ＭＳ Ｐゴシック" w:cs="ＭＳ Ｐゴシック" w:hint="eastAsia"/>
          <w:b/>
          <w:color w:val="000000"/>
          <w:sz w:val="18"/>
          <w:szCs w:val="18"/>
          <w:u w:val="single"/>
        </w:rPr>
        <w:t>営業</w:t>
      </w:r>
      <w:r w:rsidRPr="00C67548">
        <w:rPr>
          <w:rFonts w:hAnsi="ＭＳ Ｐゴシック" w:cs="ＭＳ Ｐゴシック"/>
          <w:b/>
          <w:color w:val="000000"/>
          <w:sz w:val="18"/>
          <w:szCs w:val="18"/>
          <w:u w:val="single"/>
        </w:rPr>
        <w:t>日以内に連絡がない場合は、恐れ入りますがご一報くださいますようお願い致します。</w:t>
      </w:r>
    </w:p>
    <w:p w14:paraId="3D80F879" w14:textId="6460349E" w:rsidR="008F7FAC" w:rsidRPr="00C67548" w:rsidRDefault="008F7FAC" w:rsidP="008F7F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left"/>
        <w:rPr>
          <w:rFonts w:hAnsi="ＭＳ Ｐゴシック" w:cs="ＭＳ Ｐゴシック"/>
          <w:b/>
          <w:color w:val="000000"/>
          <w:sz w:val="18"/>
          <w:szCs w:val="18"/>
        </w:rPr>
      </w:pP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＊</w:t>
      </w:r>
      <w:r w:rsidR="00F407B5">
        <w:rPr>
          <w:rFonts w:hAnsi="ＭＳ Ｐゴシック" w:cs="ＭＳ Ｐゴシック" w:hint="eastAsia"/>
          <w:b/>
          <w:color w:val="000000"/>
          <w:sz w:val="18"/>
          <w:szCs w:val="18"/>
        </w:rPr>
        <w:t>語り部の確保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の</w:t>
      </w:r>
      <w:r w:rsidR="00F407B5">
        <w:rPr>
          <w:rFonts w:hAnsi="ＭＳ Ｐゴシック" w:cs="ＭＳ Ｐゴシック" w:hint="eastAsia"/>
          <w:b/>
          <w:color w:val="000000"/>
          <w:sz w:val="18"/>
          <w:szCs w:val="18"/>
        </w:rPr>
        <w:t>都合上、</w:t>
      </w:r>
      <w:r w:rsidRPr="003E3922">
        <w:rPr>
          <w:rFonts w:hAnsi="ＭＳ Ｐゴシック" w:cs="ＭＳ Ｐゴシック" w:hint="eastAsia"/>
          <w:b/>
          <w:color w:val="000000"/>
          <w:sz w:val="18"/>
          <w:szCs w:val="18"/>
          <w:u w:val="single"/>
        </w:rPr>
        <w:t>1週間前まで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にお申し込みください。</w:t>
      </w:r>
      <w:r w:rsidRPr="00C67548">
        <w:rPr>
          <w:rFonts w:hAnsi="ＭＳ Ｐゴシック" w:cs="ＭＳ Ｐゴシック"/>
          <w:b/>
          <w:color w:val="000000"/>
          <w:sz w:val="18"/>
          <w:szCs w:val="18"/>
        </w:rPr>
        <w:br/>
        <w:t>＊FAXでの予約確認時は、環境保護の為FAX送信表の添付を控えさせていただきます。ご了承下さい。</w:t>
      </w:r>
    </w:p>
    <w:p w14:paraId="17C91FCA" w14:textId="77777777" w:rsidR="008F7FAC" w:rsidRPr="00C67548" w:rsidRDefault="008F7FAC" w:rsidP="008F7F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rFonts w:hAnsi="ＭＳ Ｐゴシック" w:cs="ＭＳ Ｐゴシック"/>
          <w:b/>
          <w:color w:val="000000"/>
          <w:sz w:val="12"/>
          <w:szCs w:val="12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261"/>
        <w:gridCol w:w="7779"/>
      </w:tblGrid>
      <w:tr w:rsidR="008F7FAC" w14:paraId="55681F07" w14:textId="77777777" w:rsidTr="000E4A4B">
        <w:trPr>
          <w:trHeight w:val="1440"/>
        </w:trPr>
        <w:tc>
          <w:tcPr>
            <w:tcW w:w="126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9D53617" w14:textId="77777777" w:rsidR="008F7FAC" w:rsidRPr="00D80E3D" w:rsidRDefault="008F7FAC" w:rsidP="000E4A4B">
            <w:pPr>
              <w:spacing w:before="240" w:line="240" w:lineRule="auto"/>
              <w:ind w:leftChars="0" w:left="0" w:firstLineChars="0" w:firstLine="0"/>
              <w:jc w:val="center"/>
              <w:rPr>
                <w:rFonts w:hAnsi="ＭＳ Ｐゴシック" w:cs="ＭＳ Ｐゴシック"/>
              </w:rPr>
            </w:pPr>
            <w:r>
              <w:rPr>
                <w:rFonts w:hAnsi="ＭＳ Ｐゴシック" w:cs="ＭＳ Ｐゴシック" w:hint="eastAsia"/>
              </w:rPr>
              <w:t>当館</w:t>
            </w:r>
            <w:r>
              <w:rPr>
                <w:rFonts w:hAnsi="ＭＳ Ｐゴシック" w:cs="ＭＳ Ｐゴシック"/>
              </w:rPr>
              <w:br/>
            </w:r>
            <w:r>
              <w:rPr>
                <w:rFonts w:hAnsi="ＭＳ Ｐゴシック" w:cs="ＭＳ Ｐゴシック" w:hint="eastAsia"/>
              </w:rPr>
              <w:t>記入欄</w:t>
            </w:r>
          </w:p>
        </w:tc>
        <w:tc>
          <w:tcPr>
            <w:tcW w:w="77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388E28E" w14:textId="77777777" w:rsidR="008F7FAC" w:rsidRDefault="008F7FAC" w:rsidP="000E4A4B">
            <w:pPr>
              <w:spacing w:line="240" w:lineRule="auto"/>
              <w:ind w:leftChars="0" w:left="0" w:firstLineChars="0" w:firstLine="0"/>
              <w:jc w:val="left"/>
              <w:rPr>
                <w:rFonts w:hAnsi="ＭＳ Ｐゴシック" w:cs="ＭＳ Ｐゴシック"/>
                <w:color w:val="000000"/>
              </w:rPr>
            </w:pPr>
          </w:p>
        </w:tc>
      </w:tr>
    </w:tbl>
    <w:tbl>
      <w:tblPr>
        <w:tblStyle w:val="af0"/>
        <w:tblpPr w:leftFromText="142" w:rightFromText="142" w:vertAnchor="text" w:horzAnchor="margin" w:tblpXSpec="right" w:tblpY="228"/>
        <w:tblW w:w="3067" w:type="dxa"/>
        <w:tblLook w:val="04A0" w:firstRow="1" w:lastRow="0" w:firstColumn="1" w:lastColumn="0" w:noHBand="0" w:noVBand="1"/>
      </w:tblPr>
      <w:tblGrid>
        <w:gridCol w:w="988"/>
        <w:gridCol w:w="850"/>
        <w:gridCol w:w="1229"/>
      </w:tblGrid>
      <w:tr w:rsidR="008F7FAC" w14:paraId="5656D4D6" w14:textId="77777777" w:rsidTr="008F7FAC">
        <w:trPr>
          <w:trHeight w:val="276"/>
        </w:trPr>
        <w:tc>
          <w:tcPr>
            <w:tcW w:w="988" w:type="dxa"/>
          </w:tcPr>
          <w:p w14:paraId="167B2749" w14:textId="77777777" w:rsidR="008F7FAC" w:rsidRPr="00E84379" w:rsidRDefault="008F7FAC" w:rsidP="000E4A4B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受付日</w:t>
            </w:r>
          </w:p>
        </w:tc>
        <w:tc>
          <w:tcPr>
            <w:tcW w:w="850" w:type="dxa"/>
          </w:tcPr>
          <w:p w14:paraId="0D9EE9E6" w14:textId="0AD3541E" w:rsidR="008F7FAC" w:rsidRPr="00E84379" w:rsidRDefault="008F7FAC" w:rsidP="000E4A4B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確認</w:t>
            </w:r>
          </w:p>
        </w:tc>
        <w:tc>
          <w:tcPr>
            <w:tcW w:w="1229" w:type="dxa"/>
          </w:tcPr>
          <w:p w14:paraId="247FCFE2" w14:textId="77777777" w:rsidR="008F7FAC" w:rsidRPr="00E84379" w:rsidRDefault="008F7FAC" w:rsidP="000E4A4B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予定表入力</w:t>
            </w:r>
          </w:p>
        </w:tc>
      </w:tr>
      <w:tr w:rsidR="008F7FAC" w14:paraId="6118E699" w14:textId="77777777" w:rsidTr="008F7FAC">
        <w:trPr>
          <w:trHeight w:val="974"/>
        </w:trPr>
        <w:tc>
          <w:tcPr>
            <w:tcW w:w="988" w:type="dxa"/>
          </w:tcPr>
          <w:p w14:paraId="5C2FF75F" w14:textId="77777777" w:rsidR="008F7FAC" w:rsidRDefault="008F7FAC" w:rsidP="000E4A4B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850" w:type="dxa"/>
          </w:tcPr>
          <w:p w14:paraId="3731EB5A" w14:textId="77777777" w:rsidR="008F7FAC" w:rsidRDefault="008F7FAC" w:rsidP="000E4A4B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229" w:type="dxa"/>
          </w:tcPr>
          <w:p w14:paraId="111EAE7F" w14:textId="77777777" w:rsidR="008F7FAC" w:rsidRDefault="008F7FAC" w:rsidP="000E4A4B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</w:tr>
    </w:tbl>
    <w:p w14:paraId="135358B9" w14:textId="77777777" w:rsidR="008F7FAC" w:rsidRPr="00767D4E" w:rsidRDefault="008F7FAC" w:rsidP="008F7FAC">
      <w:pPr>
        <w:pBdr>
          <w:top w:val="nil"/>
          <w:left w:val="nil"/>
          <w:bottom w:val="nil"/>
          <w:right w:val="nil"/>
          <w:between w:val="nil"/>
        </w:pBdr>
        <w:tabs>
          <w:tab w:val="left" w:pos="7080"/>
        </w:tabs>
        <w:spacing w:line="240" w:lineRule="auto"/>
        <w:ind w:leftChars="0" w:left="0" w:firstLineChars="0" w:firstLine="0"/>
        <w:jc w:val="left"/>
        <w:rPr>
          <w:rFonts w:hAnsi="ＭＳ Ｐゴシック" w:cs="ＭＳ Ｐゴシック"/>
        </w:rPr>
      </w:pPr>
      <w:r w:rsidRPr="00767D4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5AAC0FB4" wp14:editId="15E363FB">
                <wp:simplePos x="0" y="0"/>
                <wp:positionH relativeFrom="column">
                  <wp:posOffset>-229870</wp:posOffset>
                </wp:positionH>
                <wp:positionV relativeFrom="paragraph">
                  <wp:posOffset>104140</wp:posOffset>
                </wp:positionV>
                <wp:extent cx="3971925" cy="891540"/>
                <wp:effectExtent l="0" t="0" r="28575" b="22860"/>
                <wp:wrapNone/>
                <wp:docPr id="2" name="フローチャート: 代替処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1925" cy="89154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8120735" w14:textId="77777777" w:rsidR="008F7FAC" w:rsidRPr="003E3922" w:rsidRDefault="008F7FAC" w:rsidP="008F7FA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>問い合わせ先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いのちをつなぐ未来館</w:t>
                            </w:r>
                          </w:p>
                          <w:p w14:paraId="76AB563D" w14:textId="77777777" w:rsidR="008F7FAC" w:rsidRPr="003E3922" w:rsidRDefault="008F7FAC" w:rsidP="008F7FA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1"/>
                                <w:szCs w:val="20"/>
                              </w:rPr>
                              <w:t>ＴＥＬ：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18"/>
                              </w:rPr>
                              <w:t>0193-27-5666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1"/>
                                <w:szCs w:val="20"/>
                              </w:rPr>
                              <w:t xml:space="preserve">     ＦＡＸ：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18"/>
                              </w:rPr>
                              <w:t>0193-27-5667</w:t>
                            </w:r>
                          </w:p>
                          <w:p w14:paraId="26186822" w14:textId="77777777" w:rsidR="008F7FAC" w:rsidRPr="003E3922" w:rsidRDefault="008F7FAC" w:rsidP="008F7FA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>E-mail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20"/>
                                <w:szCs w:val="20"/>
                              </w:rPr>
                              <w:t>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20"/>
                              </w:rPr>
                              <w:t>tomosu@dmo-kamaishi.com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 xml:space="preserve">　　　　</w:t>
                            </w:r>
                          </w:p>
                          <w:p w14:paraId="115FB181" w14:textId="77777777" w:rsidR="008F7FAC" w:rsidRPr="003E3922" w:rsidRDefault="008F7FAC" w:rsidP="008F7FA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>URL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16"/>
                                <w:szCs w:val="16"/>
                              </w:rPr>
                              <w:t>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>http://unosumai-tomosu.jp/</w:t>
                            </w:r>
                          </w:p>
                          <w:p w14:paraId="1F294A7A" w14:textId="77777777" w:rsidR="008F7FAC" w:rsidRDefault="008F7FAC" w:rsidP="008F7FAC">
                            <w:pPr>
                              <w:spacing w:line="240" w:lineRule="auto"/>
                              <w:ind w:left="0" w:hanging="2"/>
                              <w:jc w:val="cente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AC0FB4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フローチャート: 代替処理 2" o:spid="_x0000_s1026" type="#_x0000_t176" style="position:absolute;margin-left:-18.1pt;margin-top:8.2pt;width:312.75pt;height:70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48120735" w14:textId="77777777" w:rsidR="008F7FAC" w:rsidRPr="003E3922" w:rsidRDefault="008F7FAC" w:rsidP="008F7FAC">
                      <w:pPr>
                        <w:spacing w:line="276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>問い合わせ先：</w:t>
                      </w:r>
                      <w:r w:rsidRPr="003E3922">
                        <w:rPr>
                          <w:rFonts w:hAnsi="ＭＳ Ｐゴシック" w:cs="ＭＳ Ｐゴシック"/>
                          <w:b/>
                          <w:bCs/>
                          <w:color w:val="000000"/>
                          <w:sz w:val="20"/>
                          <w:szCs w:val="20"/>
                        </w:rPr>
                        <w:t>いのちをつなぐ未来館</w:t>
                      </w:r>
                    </w:p>
                    <w:p w14:paraId="76AB563D" w14:textId="77777777" w:rsidR="008F7FAC" w:rsidRPr="003E3922" w:rsidRDefault="008F7FAC" w:rsidP="008F7FAC">
                      <w:pPr>
                        <w:spacing w:line="276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1"/>
                          <w:szCs w:val="20"/>
                        </w:rPr>
                        <w:t>ＴＥＬ：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18"/>
                        </w:rPr>
                        <w:t>0193-27-5666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1"/>
                          <w:szCs w:val="20"/>
                        </w:rPr>
                        <w:t xml:space="preserve">     ＦＡＸ：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18"/>
                        </w:rPr>
                        <w:t>0193-27-5667</w:t>
                      </w:r>
                    </w:p>
                    <w:p w14:paraId="26186822" w14:textId="77777777" w:rsidR="008F7FAC" w:rsidRPr="003E3922" w:rsidRDefault="008F7FAC" w:rsidP="008F7FAC">
                      <w:pPr>
                        <w:spacing w:line="276" w:lineRule="auto"/>
                        <w:ind w:left="0" w:hanging="2"/>
                        <w:jc w:val="center"/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>E-mail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20"/>
                          <w:szCs w:val="20"/>
                        </w:rPr>
                        <w:t>：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 xml:space="preserve">　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20"/>
                        </w:rPr>
                        <w:t>tomosu@dmo-kamaishi.com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 xml:space="preserve">　　　　</w:t>
                      </w:r>
                    </w:p>
                    <w:p w14:paraId="115FB181" w14:textId="77777777" w:rsidR="008F7FAC" w:rsidRPr="003E3922" w:rsidRDefault="008F7FAC" w:rsidP="008F7FAC">
                      <w:pPr>
                        <w:spacing w:line="276" w:lineRule="auto"/>
                        <w:ind w:left="0" w:hanging="2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16"/>
                          <w:szCs w:val="16"/>
                        </w:rPr>
                        <w:t>URL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16"/>
                          <w:szCs w:val="16"/>
                        </w:rPr>
                        <w:t>：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16"/>
                          <w:szCs w:val="16"/>
                        </w:rPr>
                        <w:t xml:space="preserve">　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16"/>
                          <w:szCs w:val="16"/>
                        </w:rPr>
                        <w:t xml:space="preserve">　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color w:val="000000"/>
                          <w:sz w:val="16"/>
                          <w:szCs w:val="16"/>
                        </w:rPr>
                        <w:t>http://unosumai-tomosu.jp/</w:t>
                      </w:r>
                    </w:p>
                    <w:p w14:paraId="1F294A7A" w14:textId="77777777" w:rsidR="008F7FAC" w:rsidRDefault="008F7FAC" w:rsidP="008F7FAC">
                      <w:pPr>
                        <w:spacing w:line="240" w:lineRule="auto"/>
                        <w:ind w:left="0" w:hanging="2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7F7F5C36" w14:textId="77777777" w:rsidR="008F7FAC" w:rsidRPr="00767D4E" w:rsidRDefault="008F7FAC" w:rsidP="008F7FAC">
      <w:pPr>
        <w:pBdr>
          <w:top w:val="nil"/>
          <w:left w:val="nil"/>
          <w:bottom w:val="nil"/>
          <w:right w:val="nil"/>
          <w:between w:val="nil"/>
        </w:pBdr>
        <w:tabs>
          <w:tab w:val="left" w:pos="7080"/>
        </w:tabs>
        <w:spacing w:line="240" w:lineRule="auto"/>
        <w:ind w:leftChars="0" w:left="0" w:firstLineChars="0" w:firstLine="0"/>
        <w:jc w:val="left"/>
        <w:rPr>
          <w:rFonts w:hAnsi="ＭＳ Ｐゴシック" w:cs="ＭＳ Ｐゴシック"/>
        </w:rPr>
      </w:pPr>
    </w:p>
    <w:p w14:paraId="2084EFB0" w14:textId="54018DDC" w:rsidR="008F7FAC" w:rsidRDefault="008F7FAC">
      <w:pPr>
        <w:widowControl/>
        <w:suppressAutoHyphens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</w:p>
    <w:p w14:paraId="662F7F38" w14:textId="33C38B65" w:rsidR="001A34B3" w:rsidRPr="008F7FAC" w:rsidRDefault="001F0651" w:rsidP="008F7F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  <w:r w:rsidRPr="00767D4E"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  <w:t>いのちをつなぐ未来館</w:t>
      </w:r>
    </w:p>
    <w:sectPr w:rsidR="001A34B3" w:rsidRPr="008F7FAC" w:rsidSect="00F407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851" w:right="1418" w:bottom="295" w:left="1418" w:header="170" w:footer="17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87685" w14:textId="77777777" w:rsidR="0050107F" w:rsidRDefault="0050107F" w:rsidP="00A55F47">
      <w:pPr>
        <w:spacing w:line="240" w:lineRule="auto"/>
        <w:ind w:left="0" w:hanging="2"/>
      </w:pPr>
      <w:r>
        <w:separator/>
      </w:r>
    </w:p>
  </w:endnote>
  <w:endnote w:type="continuationSeparator" w:id="0">
    <w:p w14:paraId="0CD3C2FE" w14:textId="77777777" w:rsidR="0050107F" w:rsidRDefault="0050107F" w:rsidP="00A55F47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GP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93FFA" w14:textId="77777777" w:rsidR="00A55F47" w:rsidRDefault="00A55F47">
    <w:pPr>
      <w:pStyle w:val="ab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934CE" w14:textId="5C2148ED" w:rsidR="00A55F47" w:rsidRPr="00A55F47" w:rsidRDefault="00F407B5" w:rsidP="00F407B5">
    <w:pPr>
      <w:pStyle w:val="ab"/>
      <w:tabs>
        <w:tab w:val="clear" w:pos="4252"/>
        <w:tab w:val="clear" w:pos="8504"/>
        <w:tab w:val="left" w:pos="1183"/>
      </w:tabs>
      <w:ind w:left="0" w:hanging="2"/>
    </w:pP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9E136" w14:textId="77777777" w:rsidR="00A55F47" w:rsidRDefault="00A55F47">
    <w:pPr>
      <w:pStyle w:val="ab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7E5C8" w14:textId="77777777" w:rsidR="0050107F" w:rsidRDefault="0050107F" w:rsidP="00A55F47">
      <w:pPr>
        <w:spacing w:line="240" w:lineRule="auto"/>
        <w:ind w:left="0" w:hanging="2"/>
      </w:pPr>
      <w:r>
        <w:separator/>
      </w:r>
    </w:p>
  </w:footnote>
  <w:footnote w:type="continuationSeparator" w:id="0">
    <w:p w14:paraId="7738CE8D" w14:textId="77777777" w:rsidR="0050107F" w:rsidRDefault="0050107F" w:rsidP="00A55F47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CCDFA" w14:textId="77777777" w:rsidR="00A55F47" w:rsidRDefault="00A55F47">
    <w:pPr>
      <w:pStyle w:val="a9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03564" w14:textId="77777777" w:rsidR="00A55F47" w:rsidRDefault="00A55F47">
    <w:pPr>
      <w:pStyle w:val="a9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975E6" w14:textId="77777777" w:rsidR="00A55F47" w:rsidRDefault="00A55F47">
    <w:pPr>
      <w:pStyle w:val="a9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2170"/>
    <w:multiLevelType w:val="hybridMultilevel"/>
    <w:tmpl w:val="1834F64A"/>
    <w:lvl w:ilvl="0" w:tplc="0409000F">
      <w:start w:val="1"/>
      <w:numFmt w:val="decimal"/>
      <w:lvlText w:val="%1."/>
      <w:lvlJc w:val="left"/>
      <w:pPr>
        <w:ind w:left="418" w:hanging="420"/>
      </w:pPr>
    </w:lvl>
    <w:lvl w:ilvl="1" w:tplc="04090017" w:tentative="1">
      <w:start w:val="1"/>
      <w:numFmt w:val="aiueoFullWidth"/>
      <w:lvlText w:val="(%2)"/>
      <w:lvlJc w:val="left"/>
      <w:pPr>
        <w:ind w:left="8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258" w:hanging="420"/>
      </w:pPr>
    </w:lvl>
    <w:lvl w:ilvl="3" w:tplc="0409000F" w:tentative="1">
      <w:start w:val="1"/>
      <w:numFmt w:val="decimal"/>
      <w:lvlText w:val="%4."/>
      <w:lvlJc w:val="left"/>
      <w:pPr>
        <w:ind w:left="1678" w:hanging="420"/>
      </w:pPr>
    </w:lvl>
    <w:lvl w:ilvl="4" w:tplc="04090017" w:tentative="1">
      <w:start w:val="1"/>
      <w:numFmt w:val="aiueoFullWidth"/>
      <w:lvlText w:val="(%5)"/>
      <w:lvlJc w:val="left"/>
      <w:pPr>
        <w:ind w:left="20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518" w:hanging="420"/>
      </w:pPr>
    </w:lvl>
    <w:lvl w:ilvl="6" w:tplc="0409000F" w:tentative="1">
      <w:start w:val="1"/>
      <w:numFmt w:val="decimal"/>
      <w:lvlText w:val="%7."/>
      <w:lvlJc w:val="left"/>
      <w:pPr>
        <w:ind w:left="2938" w:hanging="420"/>
      </w:pPr>
    </w:lvl>
    <w:lvl w:ilvl="7" w:tplc="04090017" w:tentative="1">
      <w:start w:val="1"/>
      <w:numFmt w:val="aiueoFullWidth"/>
      <w:lvlText w:val="(%8)"/>
      <w:lvlJc w:val="left"/>
      <w:pPr>
        <w:ind w:left="3358" w:hanging="420"/>
      </w:pPr>
    </w:lvl>
    <w:lvl w:ilvl="8" w:tplc="04090011" w:tentative="1">
      <w:start w:val="1"/>
      <w:numFmt w:val="decimalEnclosedCircle"/>
      <w:lvlText w:val="%9"/>
      <w:lvlJc w:val="left"/>
      <w:pPr>
        <w:ind w:left="3778" w:hanging="420"/>
      </w:pPr>
    </w:lvl>
  </w:abstractNum>
  <w:abstractNum w:abstractNumId="1" w15:restartNumberingAfterBreak="0">
    <w:nsid w:val="75E108C9"/>
    <w:multiLevelType w:val="hybridMultilevel"/>
    <w:tmpl w:val="6470740C"/>
    <w:lvl w:ilvl="0" w:tplc="A21468FE">
      <w:start w:val="1"/>
      <w:numFmt w:val="decimal"/>
      <w:lvlText w:val="%1．"/>
      <w:lvlJc w:val="left"/>
      <w:pPr>
        <w:ind w:left="3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258" w:hanging="420"/>
      </w:pPr>
    </w:lvl>
    <w:lvl w:ilvl="3" w:tplc="0409000F" w:tentative="1">
      <w:start w:val="1"/>
      <w:numFmt w:val="decimal"/>
      <w:lvlText w:val="%4."/>
      <w:lvlJc w:val="left"/>
      <w:pPr>
        <w:ind w:left="1678" w:hanging="420"/>
      </w:pPr>
    </w:lvl>
    <w:lvl w:ilvl="4" w:tplc="04090017" w:tentative="1">
      <w:start w:val="1"/>
      <w:numFmt w:val="aiueoFullWidth"/>
      <w:lvlText w:val="(%5)"/>
      <w:lvlJc w:val="left"/>
      <w:pPr>
        <w:ind w:left="20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518" w:hanging="420"/>
      </w:pPr>
    </w:lvl>
    <w:lvl w:ilvl="6" w:tplc="0409000F" w:tentative="1">
      <w:start w:val="1"/>
      <w:numFmt w:val="decimal"/>
      <w:lvlText w:val="%7."/>
      <w:lvlJc w:val="left"/>
      <w:pPr>
        <w:ind w:left="2938" w:hanging="420"/>
      </w:pPr>
    </w:lvl>
    <w:lvl w:ilvl="7" w:tplc="04090017" w:tentative="1">
      <w:start w:val="1"/>
      <w:numFmt w:val="aiueoFullWidth"/>
      <w:lvlText w:val="(%8)"/>
      <w:lvlJc w:val="left"/>
      <w:pPr>
        <w:ind w:left="3358" w:hanging="420"/>
      </w:pPr>
    </w:lvl>
    <w:lvl w:ilvl="8" w:tplc="04090011" w:tentative="1">
      <w:start w:val="1"/>
      <w:numFmt w:val="decimalEnclosedCircle"/>
      <w:lvlText w:val="%9"/>
      <w:lvlJc w:val="left"/>
      <w:pPr>
        <w:ind w:left="3778" w:hanging="420"/>
      </w:pPr>
    </w:lvl>
  </w:abstractNum>
  <w:abstractNum w:abstractNumId="2" w15:restartNumberingAfterBreak="0">
    <w:nsid w:val="7BFC34AE"/>
    <w:multiLevelType w:val="hybridMultilevel"/>
    <w:tmpl w:val="459E16B8"/>
    <w:lvl w:ilvl="0" w:tplc="63645F52">
      <w:start w:val="3"/>
      <w:numFmt w:val="bullet"/>
      <w:lvlText w:val="□"/>
      <w:lvlJc w:val="left"/>
      <w:pPr>
        <w:ind w:left="3580" w:hanging="360"/>
      </w:pPr>
      <w:rPr>
        <w:rFonts w:ascii="BIZ UDPゴシック" w:eastAsia="BIZ UDPゴシック" w:hAnsi="BIZ UDPゴシック" w:cstheme="minorBidi" w:hint="eastAsia"/>
        <w:sz w:val="28"/>
      </w:rPr>
    </w:lvl>
    <w:lvl w:ilvl="1" w:tplc="0409000B">
      <w:start w:val="1"/>
      <w:numFmt w:val="bullet"/>
      <w:lvlText w:val=""/>
      <w:lvlJc w:val="left"/>
      <w:pPr>
        <w:ind w:left="40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44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490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532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57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616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658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700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U0NrcwMbM0MTNQ0lEKTi0uzszPAymwrAUA01YRaiwAAAA="/>
  </w:docVars>
  <w:rsids>
    <w:rsidRoot w:val="001A34B3"/>
    <w:rsid w:val="00015062"/>
    <w:rsid w:val="00050826"/>
    <w:rsid w:val="000744BF"/>
    <w:rsid w:val="000B2FBE"/>
    <w:rsid w:val="000F3982"/>
    <w:rsid w:val="000F72D7"/>
    <w:rsid w:val="00112F9B"/>
    <w:rsid w:val="00153F6C"/>
    <w:rsid w:val="0015680B"/>
    <w:rsid w:val="001A34B3"/>
    <w:rsid w:val="001B06CE"/>
    <w:rsid w:val="001B1150"/>
    <w:rsid w:val="001F0651"/>
    <w:rsid w:val="00214137"/>
    <w:rsid w:val="00280CD4"/>
    <w:rsid w:val="003D115C"/>
    <w:rsid w:val="00421910"/>
    <w:rsid w:val="00443E36"/>
    <w:rsid w:val="00476237"/>
    <w:rsid w:val="004F6F8C"/>
    <w:rsid w:val="0050107F"/>
    <w:rsid w:val="005718BC"/>
    <w:rsid w:val="005E368E"/>
    <w:rsid w:val="00617808"/>
    <w:rsid w:val="00632311"/>
    <w:rsid w:val="00646E0F"/>
    <w:rsid w:val="00665880"/>
    <w:rsid w:val="006924BD"/>
    <w:rsid w:val="006E025A"/>
    <w:rsid w:val="00767D4E"/>
    <w:rsid w:val="007B1753"/>
    <w:rsid w:val="007E0681"/>
    <w:rsid w:val="007E7DB0"/>
    <w:rsid w:val="008F53B1"/>
    <w:rsid w:val="008F7FAC"/>
    <w:rsid w:val="00920031"/>
    <w:rsid w:val="00975FDB"/>
    <w:rsid w:val="00993BE8"/>
    <w:rsid w:val="00A1007B"/>
    <w:rsid w:val="00A55F47"/>
    <w:rsid w:val="00A84265"/>
    <w:rsid w:val="00AA7157"/>
    <w:rsid w:val="00AE05FA"/>
    <w:rsid w:val="00AF416A"/>
    <w:rsid w:val="00B11B9A"/>
    <w:rsid w:val="00B74A3A"/>
    <w:rsid w:val="00BD55ED"/>
    <w:rsid w:val="00CC0ED1"/>
    <w:rsid w:val="00CD06DD"/>
    <w:rsid w:val="00CE557C"/>
    <w:rsid w:val="00D0141C"/>
    <w:rsid w:val="00D1305A"/>
    <w:rsid w:val="00D417A9"/>
    <w:rsid w:val="00DB122C"/>
    <w:rsid w:val="00DC2B41"/>
    <w:rsid w:val="00DC64EB"/>
    <w:rsid w:val="00E10DF2"/>
    <w:rsid w:val="00E12E84"/>
    <w:rsid w:val="00E37371"/>
    <w:rsid w:val="00E46D88"/>
    <w:rsid w:val="00E5471F"/>
    <w:rsid w:val="00E95A90"/>
    <w:rsid w:val="00EB121F"/>
    <w:rsid w:val="00F03447"/>
    <w:rsid w:val="00F407B5"/>
    <w:rsid w:val="00F9130F"/>
    <w:rsid w:val="00FE1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79A5EE"/>
  <w15:docId w15:val="{A5903997-72EA-47F6-A311-41257CF45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EastAsia" w:hAnsi="Century" w:cs="Century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spacing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ＭＳ Ｐゴシック" w:eastAsia="ＭＳ Ｐゴシック"/>
      <w:kern w:val="2"/>
      <w:position w:val="-1"/>
      <w:sz w:val="24"/>
      <w:szCs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Note Heading"/>
    <w:basedOn w:val="a"/>
    <w:next w:val="a"/>
    <w:pPr>
      <w:jc w:val="center"/>
    </w:pPr>
  </w:style>
  <w:style w:type="character" w:customStyle="1" w:styleId="a5">
    <w:name w:val="記 (文字)"/>
    <w:rPr>
      <w:rFonts w:ascii="ＭＳ Ｐゴシック" w:eastAsia="ＭＳ Ｐゴシック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a6">
    <w:name w:val="Closing"/>
    <w:basedOn w:val="a"/>
    <w:pPr>
      <w:jc w:val="right"/>
    </w:pPr>
  </w:style>
  <w:style w:type="character" w:customStyle="1" w:styleId="a7">
    <w:name w:val="結語 (文字)"/>
    <w:rPr>
      <w:rFonts w:ascii="ＭＳ Ｐゴシック" w:eastAsia="ＭＳ Ｐゴシック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a8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a9">
    <w:name w:val="header"/>
    <w:basedOn w:val="a"/>
    <w:pPr>
      <w:tabs>
        <w:tab w:val="center" w:pos="4252"/>
        <w:tab w:val="right" w:pos="8504"/>
      </w:tabs>
    </w:pPr>
  </w:style>
  <w:style w:type="character" w:customStyle="1" w:styleId="aa">
    <w:name w:val="ヘッダー (文字)"/>
    <w:rPr>
      <w:rFonts w:ascii="ＭＳ Ｐゴシック" w:eastAsia="ＭＳ Ｐゴシック" w:cs="Times New Roman"/>
      <w:w w:val="100"/>
      <w:kern w:val="2"/>
      <w:position w:val="-1"/>
      <w:sz w:val="24"/>
      <w:szCs w:val="24"/>
      <w:effect w:val="none"/>
      <w:vertAlign w:val="baseline"/>
      <w:cs w:val="0"/>
      <w:em w:val="none"/>
    </w:rPr>
  </w:style>
  <w:style w:type="paragraph" w:styleId="ab">
    <w:name w:val="footer"/>
    <w:basedOn w:val="a"/>
    <w:pPr>
      <w:tabs>
        <w:tab w:val="center" w:pos="4252"/>
        <w:tab w:val="right" w:pos="8504"/>
      </w:tabs>
    </w:pPr>
  </w:style>
  <w:style w:type="character" w:customStyle="1" w:styleId="ac">
    <w:name w:val="フッター (文字)"/>
    <w:rPr>
      <w:rFonts w:ascii="ＭＳ Ｐゴシック" w:eastAsia="ＭＳ Ｐゴシック" w:cs="Times New Roman"/>
      <w:w w:val="100"/>
      <w:kern w:val="2"/>
      <w:position w:val="-1"/>
      <w:sz w:val="24"/>
      <w:szCs w:val="24"/>
      <w:effect w:val="none"/>
      <w:vertAlign w:val="baseline"/>
      <w:cs w:val="0"/>
      <w:em w:val="none"/>
    </w:rPr>
  </w:style>
  <w:style w:type="paragraph" w:styleId="ad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e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styleId="af0">
    <w:name w:val="Table Grid"/>
    <w:basedOn w:val="a1"/>
    <w:uiPriority w:val="39"/>
    <w:rsid w:val="00993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8F7FAC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rsid w:val="008F7FAC"/>
    <w:pPr>
      <w:jc w:val="left"/>
    </w:pPr>
  </w:style>
  <w:style w:type="character" w:customStyle="1" w:styleId="af3">
    <w:name w:val="コメント文字列 (文字)"/>
    <w:basedOn w:val="a0"/>
    <w:link w:val="af2"/>
    <w:uiPriority w:val="99"/>
    <w:semiHidden/>
    <w:rsid w:val="008F7FAC"/>
    <w:rPr>
      <w:rFonts w:ascii="ＭＳ Ｐゴシック" w:eastAsia="ＭＳ Ｐゴシック"/>
      <w:kern w:val="2"/>
      <w:position w:val="-1"/>
      <w:sz w:val="24"/>
      <w:szCs w:val="24"/>
    </w:rPr>
  </w:style>
  <w:style w:type="paragraph" w:styleId="af4">
    <w:name w:val="List Paragraph"/>
    <w:basedOn w:val="a"/>
    <w:uiPriority w:val="34"/>
    <w:qFormat/>
    <w:rsid w:val="008F7FAC"/>
    <w:pPr>
      <w:suppressAutoHyphens w:val="0"/>
      <w:spacing w:line="240" w:lineRule="auto"/>
      <w:ind w:leftChars="400" w:left="840" w:firstLineChars="0" w:firstLine="0"/>
      <w:textDirection w:val="lrTb"/>
      <w:textAlignment w:val="auto"/>
      <w:outlineLvl w:val="9"/>
    </w:pPr>
    <w:rPr>
      <w:rFonts w:asciiTheme="minorHAnsi" w:eastAsiaTheme="minorEastAsia" w:hAnsiTheme="minorHAnsi" w:cstheme="minorBidi"/>
      <w:position w:val="0"/>
      <w:sz w:val="21"/>
      <w:szCs w:val="22"/>
    </w:rPr>
  </w:style>
  <w:style w:type="character" w:styleId="af5">
    <w:name w:val="Unresolved Mention"/>
    <w:basedOn w:val="a0"/>
    <w:uiPriority w:val="99"/>
    <w:semiHidden/>
    <w:unhideWhenUsed/>
    <w:rsid w:val="00DC2B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81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customXml" Target="../customXml/item5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1.emf"/><Relationship Id="rId19" Type="http://schemas.openxmlformats.org/officeDocument/2006/relationships/customXml" Target="../customXml/item3.xml"/><Relationship Id="rId4" Type="http://schemas.openxmlformats.org/officeDocument/2006/relationships/styles" Target="styles.xml"/><Relationship Id="rId9" Type="http://schemas.openxmlformats.org/officeDocument/2006/relationships/hyperlink" Target="https://zoom.us/jp-jp/meetings.htm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TWdWoVGAoISKqyfReekC9LiY+A==">AMUW2mUosz3BNknxMnvVWwHzyCTXJI9+BnuO4Bal2vBeqX7dOadL5kjtVO/ux+Zv3MagJy/130uwxTALZrkmVIo60LrrHu+Qg6y7crZ0yObTweVYFwN/mXy+bJANPCTq06VKsDyBomit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E763D540C910E498BA8DACDD9125549" ma:contentTypeVersion="7" ma:contentTypeDescription="新しいドキュメントを作成します。" ma:contentTypeScope="" ma:versionID="bfd2bf279e7447025a7b07c331f7fe4e">
  <xsd:schema xmlns:xsd="http://www.w3.org/2001/XMLSchema" xmlns:xs="http://www.w3.org/2001/XMLSchema" xmlns:p="http://schemas.microsoft.com/office/2006/metadata/properties" xmlns:ns2="bfecfd09-b9a4-45a8-b501-7b45947c3707" targetNamespace="http://schemas.microsoft.com/office/2006/metadata/properties" ma:root="true" ma:fieldsID="72d252f369d13dd1edd04ce0c75213ad" ns2:_="">
    <xsd:import namespace="bfecfd09-b9a4-45a8-b501-7b45947c37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ecfd09-b9a4-45a8-b501-7b45947c37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AA014F8-DC26-40FF-A11C-47E7D77522C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2607808D-90AF-46BA-8698-7C3D769ED34E}"/>
</file>

<file path=customXml/itemProps4.xml><?xml version="1.0" encoding="utf-8"?>
<ds:datastoreItem xmlns:ds="http://schemas.openxmlformats.org/officeDocument/2006/customXml" ds:itemID="{8224EEFA-C221-4331-9AE8-CC24CDA926F8}"/>
</file>

<file path=customXml/itemProps5.xml><?xml version="1.0" encoding="utf-8"?>
<ds:datastoreItem xmlns:ds="http://schemas.openxmlformats.org/officeDocument/2006/customXml" ds:itemID="{E8FBE713-8FC0-437E-8A0A-29BBB8B9A00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星野　久美</dc:creator>
  <cp:lastModifiedBy>Asama Yuki</cp:lastModifiedBy>
  <cp:revision>2</cp:revision>
  <cp:lastPrinted>2021-04-21T06:27:00Z</cp:lastPrinted>
  <dcterms:created xsi:type="dcterms:W3CDTF">2021-05-10T07:12:00Z</dcterms:created>
  <dcterms:modified xsi:type="dcterms:W3CDTF">2021-05-10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763D540C910E498BA8DACDD9125549</vt:lpwstr>
  </property>
</Properties>
</file>